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DB641" w14:textId="2B9421CD" w:rsidR="008412D4" w:rsidRDefault="00360C56">
      <w:r>
        <w:rPr>
          <w:noProof/>
        </w:rPr>
        <mc:AlternateContent>
          <mc:Choice Requires="wps">
            <w:drawing>
              <wp:anchor distT="0" distB="0" distL="114300" distR="114300" simplePos="0" relativeHeight="251689016" behindDoc="0" locked="0" layoutInCell="1" allowOverlap="1" wp14:anchorId="5A3D75F2" wp14:editId="1E621B21">
                <wp:simplePos x="0" y="0"/>
                <wp:positionH relativeFrom="margin">
                  <wp:align>left</wp:align>
                </wp:positionH>
                <wp:positionV relativeFrom="paragraph">
                  <wp:posOffset>53340</wp:posOffset>
                </wp:positionV>
                <wp:extent cx="552450" cy="276225"/>
                <wp:effectExtent l="0" t="0" r="19050" b="28575"/>
                <wp:wrapNone/>
                <wp:docPr id="72" name="Text Box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245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B6F111" w14:textId="36AA0CEF" w:rsidR="00360C56" w:rsidRDefault="00360C56" w:rsidP="00360C56">
                            <w:r>
                              <w:t>ma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3D75F2" id="_x0000_t202" coordsize="21600,21600" o:spt="202" path="m,l,21600r21600,l21600,xe">
                <v:stroke joinstyle="miter"/>
                <v:path gradientshapeok="t" o:connecttype="rect"/>
              </v:shapetype>
              <v:shape id="Text Box 72" o:spid="_x0000_s1026" type="#_x0000_t202" style="position:absolute;margin-left:0;margin-top:4.2pt;width:43.5pt;height:21.75pt;z-index:2516890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" fillcolor="white [3201]" strokeweight=".5pt">
                <v:textbox>
                  <w:txbxContent>
                    <w:p w14:paraId="06B6F111" w14:textId="36AA0CEF" w:rsidR="00360C56" w:rsidRDefault="00360C56" w:rsidP="00360C56">
                      <w:r>
                        <w:t>mai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B66C4">
        <w:rPr>
          <w:noProof/>
        </w:rPr>
        <mc:AlternateContent>
          <mc:Choice Requires="wps">
            <w:drawing>
              <wp:anchor distT="0" distB="0" distL="114300" distR="114300" simplePos="0" relativeHeight="251682872" behindDoc="0" locked="0" layoutInCell="1" allowOverlap="1" wp14:anchorId="25456C73" wp14:editId="3D803E56">
                <wp:simplePos x="0" y="0"/>
                <wp:positionH relativeFrom="column">
                  <wp:posOffset>5838825</wp:posOffset>
                </wp:positionH>
                <wp:positionV relativeFrom="paragraph">
                  <wp:posOffset>151130</wp:posOffset>
                </wp:positionV>
                <wp:extent cx="664845" cy="276225"/>
                <wp:effectExtent l="0" t="0" r="20955" b="28575"/>
                <wp:wrapNone/>
                <wp:docPr id="69" name="Text Box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17C39C" w14:textId="77777777" w:rsidR="003B66C4" w:rsidRDefault="003B66C4" w:rsidP="003B66C4">
                            <w:proofErr w:type="spellStart"/>
                            <w:r>
                              <w:t>boole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456C73" id="Text Box 69" o:spid="_x0000_s1027" type="#_x0000_t202" style="position:absolute;margin-left:459.75pt;margin-top:11.9pt;width:52.35pt;height:21.75pt;z-index:251682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" fillcolor="white [3201]" strokeweight=".5pt">
                <v:textbox>
                  <w:txbxContent>
                    <w:p w14:paraId="4417C39C" w14:textId="77777777" w:rsidR="003B66C4" w:rsidRDefault="003B66C4" w:rsidP="003B66C4">
                      <w:proofErr w:type="spellStart"/>
                      <w:r>
                        <w:t>boolea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914744">
        <w:rPr>
          <w:noProof/>
        </w:rPr>
        <mc:AlternateContent>
          <mc:Choice Requires="wps">
            <w:drawing>
              <wp:anchor distT="0" distB="0" distL="114300" distR="114300" simplePos="0" relativeHeight="251670584" behindDoc="0" locked="0" layoutInCell="1" allowOverlap="1" wp14:anchorId="3F8B8E32" wp14:editId="068A84CE">
                <wp:simplePos x="0" y="0"/>
                <wp:positionH relativeFrom="column">
                  <wp:posOffset>3800475</wp:posOffset>
                </wp:positionH>
                <wp:positionV relativeFrom="paragraph">
                  <wp:posOffset>160655</wp:posOffset>
                </wp:positionV>
                <wp:extent cx="828675" cy="304800"/>
                <wp:effectExtent l="0" t="0" r="28575" b="19050"/>
                <wp:wrapNone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21A59AB" w14:textId="77777777" w:rsidR="00914744" w:rsidRDefault="00914744" w:rsidP="00914744">
                            <w:proofErr w:type="spellStart"/>
                            <w:r w:rsidRPr="004F5E11">
                              <w:t>playerDat</w:t>
                            </w:r>
                            <w:r>
                              <w:t>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8B8E32" id="Text Box 50" o:spid="_x0000_s1028" type="#_x0000_t202" style="position:absolute;margin-left:299.25pt;margin-top:12.65pt;width:65.25pt;height:24pt;z-index:251670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" fillcolor="white [3201]" strokeweight=".5pt">
                <v:textbox>
                  <w:txbxContent>
                    <w:p w14:paraId="321A59AB" w14:textId="77777777" w:rsidR="00914744" w:rsidRDefault="00914744" w:rsidP="00914744">
                      <w:proofErr w:type="spellStart"/>
                      <w:r w:rsidRPr="004F5E11">
                        <w:t>playerDat</w:t>
                      </w:r>
                      <w:r>
                        <w:t>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914744">
        <w:rPr>
          <w:noProof/>
        </w:rPr>
        <mc:AlternateContent>
          <mc:Choice Requires="wps">
            <w:drawing>
              <wp:anchor distT="0" distB="0" distL="114300" distR="114300" simplePos="0" relativeHeight="251668536" behindDoc="0" locked="0" layoutInCell="1" allowOverlap="1" wp14:anchorId="6D9F509F" wp14:editId="3FD716D5">
                <wp:simplePos x="0" y="0"/>
                <wp:positionH relativeFrom="margin">
                  <wp:posOffset>1901825</wp:posOffset>
                </wp:positionH>
                <wp:positionV relativeFrom="paragraph">
                  <wp:posOffset>284480</wp:posOffset>
                </wp:positionV>
                <wp:extent cx="364490" cy="45719"/>
                <wp:effectExtent l="0" t="38100" r="35560" b="88265"/>
                <wp:wrapNone/>
                <wp:docPr id="49" name="Straight Arrow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449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955A9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9" o:spid="_x0000_s1026" type="#_x0000_t32" style="position:absolute;margin-left:149.75pt;margin-top:22.4pt;width:28.7pt;height:3.6pt;z-index:251668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 w:rsidR="00914744">
        <w:rPr>
          <w:noProof/>
        </w:rPr>
        <mc:AlternateContent>
          <mc:Choice Requires="wps">
            <w:drawing>
              <wp:anchor distT="0" distB="0" distL="114300" distR="114300" simplePos="0" relativeHeight="251666488" behindDoc="0" locked="0" layoutInCell="1" allowOverlap="1" wp14:anchorId="6BCA781B" wp14:editId="14838EC0">
                <wp:simplePos x="0" y="0"/>
                <wp:positionH relativeFrom="margin">
                  <wp:posOffset>2247900</wp:posOffset>
                </wp:positionH>
                <wp:positionV relativeFrom="paragraph">
                  <wp:posOffset>123190</wp:posOffset>
                </wp:positionV>
                <wp:extent cx="1104900" cy="295275"/>
                <wp:effectExtent l="0" t="0" r="19050" b="28575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7C46AE" w14:textId="77777777" w:rsidR="00BD6B8B" w:rsidRDefault="00BD6B8B" w:rsidP="00BD6B8B">
                            <w:proofErr w:type="spellStart"/>
                            <w:r w:rsidRPr="00ED56C7">
                              <w:t>squareSelectio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CA781B" id="Text Box 48" o:spid="_x0000_s1029" type="#_x0000_t202" style="position:absolute;margin-left:177pt;margin-top:9.7pt;width:87pt;height:23.25pt;z-index:251666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" fillcolor="white [3201]" strokeweight=".5pt">
                <v:textbox>
                  <w:txbxContent>
                    <w:p w14:paraId="407C46AE" w14:textId="77777777" w:rsidR="00BD6B8B" w:rsidRDefault="00BD6B8B" w:rsidP="00BD6B8B">
                      <w:proofErr w:type="spellStart"/>
                      <w:r w:rsidRPr="00ED56C7">
                        <w:t>squareSelection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914744">
        <w:rPr>
          <w:noProof/>
        </w:rPr>
        <mc:AlternateContent>
          <mc:Choice Requires="wps">
            <w:drawing>
              <wp:anchor distT="0" distB="0" distL="114300" distR="114300" simplePos="0" relativeHeight="251664440" behindDoc="0" locked="0" layoutInCell="1" allowOverlap="1" wp14:anchorId="7A7A34EF" wp14:editId="115B8536">
                <wp:simplePos x="0" y="0"/>
                <wp:positionH relativeFrom="margin">
                  <wp:posOffset>923925</wp:posOffset>
                </wp:positionH>
                <wp:positionV relativeFrom="paragraph">
                  <wp:posOffset>113030</wp:posOffset>
                </wp:positionV>
                <wp:extent cx="962025" cy="295275"/>
                <wp:effectExtent l="0" t="0" r="28575" b="28575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202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5F5B517" w14:textId="77777777" w:rsidR="00D44790" w:rsidRDefault="00D44790" w:rsidP="00D44790">
                            <w:proofErr w:type="spellStart"/>
                            <w:r w:rsidRPr="005861F1">
                              <w:t>playerSetting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7A34EF" id="Text Box 46" o:spid="_x0000_s1030" type="#_x0000_t202" style="position:absolute;margin-left:72.75pt;margin-top:8.9pt;width:75.75pt;height:23.25pt;z-index:251664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" fillcolor="white [3201]" strokeweight=".5pt">
                <v:textbox>
                  <w:txbxContent>
                    <w:p w14:paraId="35F5B517" w14:textId="77777777" w:rsidR="00D44790" w:rsidRDefault="00D44790" w:rsidP="00D44790">
                      <w:proofErr w:type="spellStart"/>
                      <w:r w:rsidRPr="005861F1">
                        <w:t>playerSetting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914744">
        <w:rPr>
          <w:noProof/>
        </w:rPr>
        <mc:AlternateContent>
          <mc:Choice Requires="wps">
            <w:drawing>
              <wp:anchor distT="0" distB="0" distL="114300" distR="114300" simplePos="0" relativeHeight="251662392" behindDoc="0" locked="0" layoutInCell="1" allowOverlap="1" wp14:anchorId="339E1D77" wp14:editId="4C4ABAA6">
                <wp:simplePos x="0" y="0"/>
                <wp:positionH relativeFrom="margin">
                  <wp:posOffset>568959</wp:posOffset>
                </wp:positionH>
                <wp:positionV relativeFrom="paragraph">
                  <wp:posOffset>208280</wp:posOffset>
                </wp:positionV>
                <wp:extent cx="288290" cy="45719"/>
                <wp:effectExtent l="0" t="38100" r="35560" b="88265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829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B0A961" id="Straight Arrow Connector 45" o:spid="_x0000_s1026" type="#_x0000_t32" style="position:absolute;margin-left:44.8pt;margin-top:16.4pt;width:22.7pt;height:3.6pt;z-index:251662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53A08EB6" w14:textId="385CA9DA" w:rsidR="008F06E3" w:rsidRDefault="005F6FA8" w:rsidP="00396FE3">
      <w:r>
        <w:rPr>
          <w:noProof/>
        </w:rPr>
        <mc:AlternateContent>
          <mc:Choice Requires="wps">
            <w:drawing>
              <wp:anchor distT="0" distB="0" distL="114300" distR="114300" simplePos="0" relativeHeight="251768888" behindDoc="0" locked="0" layoutInCell="1" allowOverlap="1" wp14:anchorId="2E0B049C" wp14:editId="004D6DD9">
                <wp:simplePos x="0" y="0"/>
                <wp:positionH relativeFrom="margin">
                  <wp:posOffset>6915150</wp:posOffset>
                </wp:positionH>
                <wp:positionV relativeFrom="paragraph">
                  <wp:posOffset>5057140</wp:posOffset>
                </wp:positionV>
                <wp:extent cx="600075" cy="171450"/>
                <wp:effectExtent l="0" t="0" r="66675" b="76200"/>
                <wp:wrapNone/>
                <wp:docPr id="112" name="Straight Arrow Connector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075" cy="1714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E8A2B0" id="Straight Arrow Connector 112" o:spid="_x0000_s1026" type="#_x0000_t32" style="position:absolute;margin-left:544.5pt;margin-top:398.2pt;width:47.25pt;height:13.5pt;z-index:251768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0936" behindDoc="0" locked="0" layoutInCell="1" allowOverlap="1" wp14:anchorId="7C86F2DE" wp14:editId="03FCF4F0">
                <wp:simplePos x="0" y="0"/>
                <wp:positionH relativeFrom="column">
                  <wp:posOffset>6762117</wp:posOffset>
                </wp:positionH>
                <wp:positionV relativeFrom="paragraph">
                  <wp:posOffset>4772910</wp:posOffset>
                </wp:positionV>
                <wp:extent cx="1076998" cy="295275"/>
                <wp:effectExtent l="38100" t="133350" r="46990" b="123825"/>
                <wp:wrapNone/>
                <wp:docPr id="113" name="Text Box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709847">
                          <a:off x="0" y="0"/>
                          <a:ext cx="1076998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4EF6119" w14:textId="77777777" w:rsidR="00592BBF" w:rsidRDefault="00592BBF" w:rsidP="00592BBF">
                            <w:r w:rsidRPr="00604417">
                              <w:t>Player</w:t>
                            </w:r>
                            <w:r>
                              <w:t xml:space="preserve"> </w:t>
                            </w:r>
                            <w:proofErr w:type="spellStart"/>
                            <w:r>
                              <w:t>crP</w:t>
                            </w:r>
                            <w:r w:rsidRPr="00604417">
                              <w:t>laye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86F2DE" id="Text Box 113" o:spid="_x0000_s1031" type="#_x0000_t202" style="position:absolute;margin-left:532.45pt;margin-top:375.8pt;width:84.8pt;height:23.25pt;rotation:775342fd;z-index:251770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" fillcolor="white [3201]" strokeweight=".5pt">
                <v:textbox>
                  <w:txbxContent>
                    <w:p w14:paraId="04EF6119" w14:textId="77777777" w:rsidR="00592BBF" w:rsidRDefault="00592BBF" w:rsidP="00592BBF">
                      <w:r w:rsidRPr="00604417">
                        <w:t>Player</w:t>
                      </w:r>
                      <w:r>
                        <w:t xml:space="preserve"> </w:t>
                      </w:r>
                      <w:proofErr w:type="spellStart"/>
                      <w:r>
                        <w:t>crP</w:t>
                      </w:r>
                      <w:r w:rsidRPr="00604417">
                        <w:t>layer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6840" behindDoc="0" locked="0" layoutInCell="1" allowOverlap="1" wp14:anchorId="0BDFC8E6" wp14:editId="67F7C85F">
                <wp:simplePos x="0" y="0"/>
                <wp:positionH relativeFrom="margin">
                  <wp:posOffset>3209925</wp:posOffset>
                </wp:positionH>
                <wp:positionV relativeFrom="paragraph">
                  <wp:posOffset>4295140</wp:posOffset>
                </wp:positionV>
                <wp:extent cx="5743575" cy="1409700"/>
                <wp:effectExtent l="0" t="0" r="66675" b="76200"/>
                <wp:wrapNone/>
                <wp:docPr id="111" name="Straight Arrow Connector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43575" cy="1409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88F801" id="Straight Arrow Connector 111" o:spid="_x0000_s1026" type="#_x0000_t32" style="position:absolute;margin-left:252.75pt;margin-top:338.2pt;width:452.25pt;height:111pt;z-index:251766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 w:rsidR="00FD7A72">
        <w:rPr>
          <w:noProof/>
        </w:rPr>
        <mc:AlternateContent>
          <mc:Choice Requires="wps">
            <w:drawing>
              <wp:anchor distT="0" distB="0" distL="114300" distR="114300" simplePos="0" relativeHeight="251775032" behindDoc="0" locked="0" layoutInCell="1" allowOverlap="1" wp14:anchorId="2AC765FA" wp14:editId="6F7959B5">
                <wp:simplePos x="0" y="0"/>
                <wp:positionH relativeFrom="margin">
                  <wp:posOffset>2552699</wp:posOffset>
                </wp:positionH>
                <wp:positionV relativeFrom="paragraph">
                  <wp:posOffset>6228715</wp:posOffset>
                </wp:positionV>
                <wp:extent cx="923925" cy="257175"/>
                <wp:effectExtent l="0" t="0" r="28575" b="28575"/>
                <wp:wrapNone/>
                <wp:docPr id="115" name="Text Box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392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113F72" w14:textId="76F50634" w:rsidR="00FD6433" w:rsidRDefault="00FD6433" w:rsidP="00FD6433">
                            <w:pPr>
                              <w:jc w:val="center"/>
                            </w:pPr>
                            <w:r w:rsidRPr="00FD6433">
                              <w:t>punish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C765FA" id="Text Box 115" o:spid="_x0000_s1032" type="#_x0000_t202" style="position:absolute;margin-left:201pt;margin-top:490.45pt;width:72.75pt;height:20.25pt;z-index:251775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" fillcolor="white [3201]" strokeweight=".5pt">
                <v:textbox>
                  <w:txbxContent>
                    <w:p w14:paraId="0F113F72" w14:textId="76F50634" w:rsidR="00FD6433" w:rsidRDefault="00FD6433" w:rsidP="00FD6433">
                      <w:pPr>
                        <w:jc w:val="center"/>
                      </w:pPr>
                      <w:r w:rsidRPr="00FD6433">
                        <w:t>punish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B4339">
        <w:rPr>
          <w:noProof/>
        </w:rPr>
        <mc:AlternateContent>
          <mc:Choice Requires="wps">
            <w:drawing>
              <wp:anchor distT="0" distB="0" distL="114300" distR="114300" simplePos="0" relativeHeight="251795512" behindDoc="0" locked="0" layoutInCell="1" allowOverlap="1" wp14:anchorId="33A5DF7C" wp14:editId="6F88510C">
                <wp:simplePos x="0" y="0"/>
                <wp:positionH relativeFrom="margin">
                  <wp:posOffset>514350</wp:posOffset>
                </wp:positionH>
                <wp:positionV relativeFrom="paragraph">
                  <wp:posOffset>570865</wp:posOffset>
                </wp:positionV>
                <wp:extent cx="685800" cy="276225"/>
                <wp:effectExtent l="0" t="0" r="19050" b="28575"/>
                <wp:wrapNone/>
                <wp:docPr id="125" name="Text Box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9A782DC" w14:textId="58146F43" w:rsidR="00AB4339" w:rsidRDefault="00AB4339" w:rsidP="00AB4339">
                            <w:proofErr w:type="spellStart"/>
                            <w:r>
                              <w:t>boole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A5DF7C" id="Text Box 125" o:spid="_x0000_s1033" type="#_x0000_t202" style="position:absolute;margin-left:40.5pt;margin-top:44.95pt;width:54pt;height:21.75pt;z-index:251795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" fillcolor="white [3201]" strokeweight=".5pt">
                <v:textbox>
                  <w:txbxContent>
                    <w:p w14:paraId="39A782DC" w14:textId="58146F43" w:rsidR="00AB4339" w:rsidRDefault="00AB4339" w:rsidP="00AB4339">
                      <w:proofErr w:type="spellStart"/>
                      <w:r>
                        <w:t>boolean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AB4339">
        <w:rPr>
          <w:noProof/>
        </w:rPr>
        <mc:AlternateContent>
          <mc:Choice Requires="wps">
            <w:drawing>
              <wp:anchor distT="0" distB="0" distL="114300" distR="114300" simplePos="0" relativeHeight="251793464" behindDoc="0" locked="0" layoutInCell="1" allowOverlap="1" wp14:anchorId="67A85E08" wp14:editId="69C7EE08">
                <wp:simplePos x="0" y="0"/>
                <wp:positionH relativeFrom="column">
                  <wp:posOffset>361950</wp:posOffset>
                </wp:positionH>
                <wp:positionV relativeFrom="paragraph">
                  <wp:posOffset>494665</wp:posOffset>
                </wp:positionV>
                <wp:extent cx="45719" cy="476250"/>
                <wp:effectExtent l="38100" t="38100" r="50165" b="19050"/>
                <wp:wrapNone/>
                <wp:docPr id="124" name="Straight Arrow Connector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19" cy="4762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D1F499" id="Straight Arrow Connector 124" o:spid="_x0000_s1026" type="#_x0000_t32" style="position:absolute;margin-left:28.5pt;margin-top:38.95pt;width:3.6pt;height:37.5pt;flip:x y;z-index:251793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" strokecolor="#4472c4 [3204]" strokeweight=".5pt">
                <v:stroke endarrow="block" joinstyle="miter"/>
              </v:shape>
            </w:pict>
          </mc:Fallback>
        </mc:AlternateContent>
      </w:r>
      <w:r w:rsidR="00AB4339">
        <w:rPr>
          <w:noProof/>
        </w:rPr>
        <mc:AlternateContent>
          <mc:Choice Requires="wps">
            <w:drawing>
              <wp:anchor distT="0" distB="0" distL="114300" distR="114300" simplePos="0" relativeHeight="251791416" behindDoc="0" locked="0" layoutInCell="1" allowOverlap="1" wp14:anchorId="53C1DDA1" wp14:editId="5C1AC40C">
                <wp:simplePos x="0" y="0"/>
                <wp:positionH relativeFrom="margin">
                  <wp:posOffset>228600</wp:posOffset>
                </wp:positionH>
                <wp:positionV relativeFrom="paragraph">
                  <wp:posOffset>75565</wp:posOffset>
                </wp:positionV>
                <wp:extent cx="57150" cy="1495425"/>
                <wp:effectExtent l="19050" t="0" r="57150" b="47625"/>
                <wp:wrapNone/>
                <wp:docPr id="123" name="Straight Arrow Connector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50" cy="14954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C9512E" id="Straight Arrow Connector 123" o:spid="_x0000_s1026" type="#_x0000_t32" style="position:absolute;margin-left:18pt;margin-top:5.95pt;width:4.5pt;height:117.75pt;z-index:251791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 w:rsidR="0010426E">
        <w:rPr>
          <w:noProof/>
        </w:rPr>
        <mc:AlternateContent>
          <mc:Choice Requires="wps">
            <w:drawing>
              <wp:anchor distT="0" distB="0" distL="114300" distR="114300" simplePos="0" relativeHeight="251789368" behindDoc="0" locked="0" layoutInCell="1" allowOverlap="1" wp14:anchorId="15FDDC1C" wp14:editId="5C32D2A2">
                <wp:simplePos x="0" y="0"/>
                <wp:positionH relativeFrom="margin">
                  <wp:posOffset>-190500</wp:posOffset>
                </wp:positionH>
                <wp:positionV relativeFrom="paragraph">
                  <wp:posOffset>1609090</wp:posOffset>
                </wp:positionV>
                <wp:extent cx="942975" cy="295275"/>
                <wp:effectExtent l="0" t="0" r="28575" b="28575"/>
                <wp:wrapNone/>
                <wp:docPr id="122" name="Text Box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297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D656161" w14:textId="3E49B7AB" w:rsidR="0010426E" w:rsidRDefault="0010426E" w:rsidP="0010426E">
                            <w:proofErr w:type="spellStart"/>
                            <w:r w:rsidRPr="0010426E">
                              <w:t>continuePla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FDDC1C" id="Text Box 122" o:spid="_x0000_s1034" type="#_x0000_t202" style="position:absolute;margin-left:-15pt;margin-top:126.7pt;width:74.25pt;height:23.25pt;z-index:251789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" fillcolor="white [3201]" strokeweight=".5pt">
                <v:textbox>
                  <w:txbxContent>
                    <w:p w14:paraId="5D656161" w14:textId="3E49B7AB" w:rsidR="0010426E" w:rsidRDefault="0010426E" w:rsidP="0010426E">
                      <w:proofErr w:type="spellStart"/>
                      <w:r w:rsidRPr="0010426E">
                        <w:t>continuePlay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CC059D">
        <w:rPr>
          <w:noProof/>
        </w:rPr>
        <mc:AlternateContent>
          <mc:Choice Requires="wps">
            <w:drawing>
              <wp:anchor distT="0" distB="0" distL="114300" distR="114300" simplePos="0" relativeHeight="251723832" behindDoc="0" locked="0" layoutInCell="1" allowOverlap="1" wp14:anchorId="429D7F6B" wp14:editId="13860258">
                <wp:simplePos x="0" y="0"/>
                <wp:positionH relativeFrom="column">
                  <wp:posOffset>1991994</wp:posOffset>
                </wp:positionH>
                <wp:positionV relativeFrom="paragraph">
                  <wp:posOffset>836956</wp:posOffset>
                </wp:positionV>
                <wp:extent cx="1019175" cy="295275"/>
                <wp:effectExtent l="38100" t="228600" r="28575" b="238125"/>
                <wp:wrapNone/>
                <wp:docPr id="89" name="Text Box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978288">
                          <a:off x="0" y="0"/>
                          <a:ext cx="101917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FF8C34C" w14:textId="77777777" w:rsidR="00073A60" w:rsidRDefault="00073A60" w:rsidP="00073A60">
                            <w:proofErr w:type="gramStart"/>
                            <w:r w:rsidRPr="00604417">
                              <w:t>Player[</w:t>
                            </w:r>
                            <w:proofErr w:type="gramEnd"/>
                            <w:r w:rsidRPr="00604417">
                              <w:t>] play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9D7F6B" id="Text Box 89" o:spid="_x0000_s1035" type="#_x0000_t202" style="position:absolute;margin-left:156.85pt;margin-top:65.9pt;width:80.25pt;height:23.25pt;rotation:-1771342fd;z-index:251723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" fillcolor="white [3201]" strokeweight=".5pt">
                <v:textbox>
                  <w:txbxContent>
                    <w:p w14:paraId="7FF8C34C" w14:textId="77777777" w:rsidR="00073A60" w:rsidRDefault="00073A60" w:rsidP="00073A60">
                      <w:proofErr w:type="gramStart"/>
                      <w:r w:rsidRPr="00604417">
                        <w:t>Player[</w:t>
                      </w:r>
                      <w:proofErr w:type="gramEnd"/>
                      <w:r w:rsidRPr="00604417">
                        <w:t>] player</w:t>
                      </w:r>
                    </w:p>
                  </w:txbxContent>
                </v:textbox>
              </v:shape>
            </w:pict>
          </mc:Fallback>
        </mc:AlternateContent>
      </w:r>
      <w:r w:rsidR="00CC059D">
        <w:rPr>
          <w:noProof/>
        </w:rPr>
        <mc:AlternateContent>
          <mc:Choice Requires="wps">
            <w:drawing>
              <wp:anchor distT="0" distB="0" distL="114300" distR="114300" simplePos="0" relativeHeight="251725880" behindDoc="0" locked="0" layoutInCell="1" allowOverlap="1" wp14:anchorId="4FC0FF9F" wp14:editId="2EAD5F73">
                <wp:simplePos x="0" y="0"/>
                <wp:positionH relativeFrom="column">
                  <wp:posOffset>2361565</wp:posOffset>
                </wp:positionH>
                <wp:positionV relativeFrom="paragraph">
                  <wp:posOffset>1021080</wp:posOffset>
                </wp:positionV>
                <wp:extent cx="542925" cy="292735"/>
                <wp:effectExtent l="38100" t="0" r="28575" b="50165"/>
                <wp:wrapNone/>
                <wp:docPr id="90" name="Straight Arrow Connector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42925" cy="29273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CD432A" id="Straight Arrow Connector 90" o:spid="_x0000_s1026" type="#_x0000_t32" style="position:absolute;margin-left:185.95pt;margin-top:80.4pt;width:42.75pt;height:23.05pt;flip:x;z-index:251725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  <w:r w:rsidR="000A11FA">
        <w:rPr>
          <w:noProof/>
        </w:rPr>
        <mc:AlternateContent>
          <mc:Choice Requires="wps">
            <w:drawing>
              <wp:anchor distT="0" distB="0" distL="114300" distR="114300" simplePos="0" relativeHeight="251719736" behindDoc="0" locked="0" layoutInCell="1" allowOverlap="1" wp14:anchorId="79F3459C" wp14:editId="146F0F55">
                <wp:simplePos x="0" y="0"/>
                <wp:positionH relativeFrom="margin">
                  <wp:posOffset>66675</wp:posOffset>
                </wp:positionH>
                <wp:positionV relativeFrom="paragraph">
                  <wp:posOffset>2162175</wp:posOffset>
                </wp:positionV>
                <wp:extent cx="590550" cy="295275"/>
                <wp:effectExtent l="0" t="0" r="19050" b="28575"/>
                <wp:wrapNone/>
                <wp:docPr id="87" name="Text Box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21B75DF" w14:textId="77777777" w:rsidR="00E10EAC" w:rsidRDefault="00E10EAC" w:rsidP="00E10EAC">
                            <w:r w:rsidRPr="00DA0572">
                              <w:t>winn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3459C" id="Text Box 87" o:spid="_x0000_s1036" type="#_x0000_t202" style="position:absolute;margin-left:5.25pt;margin-top:170.25pt;width:46.5pt;height:23.25pt;z-index:251719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" fillcolor="white [3201]" strokeweight=".5pt">
                <v:textbox>
                  <w:txbxContent>
                    <w:p w14:paraId="221B75DF" w14:textId="77777777" w:rsidR="00E10EAC" w:rsidRDefault="00E10EAC" w:rsidP="00E10EAC">
                      <w:r w:rsidRPr="00DA0572">
                        <w:t>winn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A11FA">
        <w:rPr>
          <w:noProof/>
        </w:rPr>
        <mc:AlternateContent>
          <mc:Choice Requires="wps">
            <w:drawing>
              <wp:anchor distT="0" distB="0" distL="114300" distR="114300" simplePos="0" relativeHeight="251721784" behindDoc="0" locked="0" layoutInCell="1" allowOverlap="1" wp14:anchorId="6E361ED6" wp14:editId="6073C012">
                <wp:simplePos x="0" y="0"/>
                <wp:positionH relativeFrom="margin">
                  <wp:posOffset>704849</wp:posOffset>
                </wp:positionH>
                <wp:positionV relativeFrom="paragraph">
                  <wp:posOffset>694690</wp:posOffset>
                </wp:positionV>
                <wp:extent cx="3114675" cy="1543050"/>
                <wp:effectExtent l="38100" t="0" r="28575" b="57150"/>
                <wp:wrapNone/>
                <wp:docPr id="88" name="Straight Arrow Connector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14675" cy="1543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AFD565" id="Straight Arrow Connector 88" o:spid="_x0000_s1026" type="#_x0000_t32" style="position:absolute;margin-left:55.5pt;margin-top:54.7pt;width:245.25pt;height:121.5pt;flip:x;z-index:2517217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 w:rsidR="000A11FA">
        <w:rPr>
          <w:noProof/>
        </w:rPr>
        <mc:AlternateContent>
          <mc:Choice Requires="wps">
            <w:drawing>
              <wp:anchor distT="0" distB="0" distL="114300" distR="114300" simplePos="0" relativeHeight="251715640" behindDoc="0" locked="0" layoutInCell="1" allowOverlap="1" wp14:anchorId="4F45128B" wp14:editId="16FC1A9C">
                <wp:simplePos x="0" y="0"/>
                <wp:positionH relativeFrom="column">
                  <wp:posOffset>2495549</wp:posOffset>
                </wp:positionH>
                <wp:positionV relativeFrom="paragraph">
                  <wp:posOffset>1637666</wp:posOffset>
                </wp:positionV>
                <wp:extent cx="466725" cy="285750"/>
                <wp:effectExtent l="38100" t="0" r="28575" b="57150"/>
                <wp:wrapNone/>
                <wp:docPr id="85" name="Straight Arrow Connector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66725" cy="285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A46685" id="Straight Arrow Connector 85" o:spid="_x0000_s1026" type="#_x0000_t32" style="position:absolute;margin-left:196.5pt;margin-top:128.95pt;width:36.75pt;height:22.5pt;flip:x;z-index:251715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" strokecolor="#4472c4 [3204]" strokeweight=".5pt">
                <v:stroke endarrow="block" joinstyle="miter"/>
              </v:shape>
            </w:pict>
          </mc:Fallback>
        </mc:AlternateContent>
      </w:r>
      <w:r w:rsidR="000A11FA">
        <w:rPr>
          <w:noProof/>
        </w:rPr>
        <mc:AlternateContent>
          <mc:Choice Requires="wps">
            <w:drawing>
              <wp:anchor distT="0" distB="0" distL="114300" distR="114300" simplePos="0" relativeHeight="251717688" behindDoc="0" locked="0" layoutInCell="1" allowOverlap="1" wp14:anchorId="412835FF" wp14:editId="407EEB00">
                <wp:simplePos x="0" y="0"/>
                <wp:positionH relativeFrom="column">
                  <wp:posOffset>2406015</wp:posOffset>
                </wp:positionH>
                <wp:positionV relativeFrom="paragraph">
                  <wp:posOffset>1818640</wp:posOffset>
                </wp:positionV>
                <wp:extent cx="962025" cy="295275"/>
                <wp:effectExtent l="19050" t="247650" r="28575" b="257175"/>
                <wp:wrapNone/>
                <wp:docPr id="86" name="Text Box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668277">
                          <a:off x="0" y="0"/>
                          <a:ext cx="96202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125F9DB" w14:textId="77777777" w:rsidR="00092F88" w:rsidRDefault="00092F88" w:rsidP="00092F88">
                            <w:r w:rsidRPr="00604417">
                              <w:t xml:space="preserve">Player </w:t>
                            </w:r>
                            <w:proofErr w:type="spellStart"/>
                            <w:r w:rsidRPr="00604417">
                              <w:t>playe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2835FF" id="Text Box 86" o:spid="_x0000_s1037" type="#_x0000_t202" style="position:absolute;margin-left:189.45pt;margin-top:143.2pt;width:75.75pt;height:23.25pt;rotation:-2109957fd;z-index:251717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" fillcolor="white [3201]" strokeweight=".5pt">
                <v:textbox>
                  <w:txbxContent>
                    <w:p w14:paraId="4125F9DB" w14:textId="77777777" w:rsidR="00092F88" w:rsidRDefault="00092F88" w:rsidP="00092F88">
                      <w:r w:rsidRPr="00604417">
                        <w:t xml:space="preserve">Player </w:t>
                      </w:r>
                      <w:proofErr w:type="spellStart"/>
                      <w:r w:rsidRPr="00604417">
                        <w:t>player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0A11FA">
        <w:rPr>
          <w:noProof/>
        </w:rPr>
        <mc:AlternateContent>
          <mc:Choice Requires="wps">
            <w:drawing>
              <wp:anchor distT="0" distB="0" distL="114300" distR="114300" simplePos="0" relativeHeight="251713592" behindDoc="0" locked="0" layoutInCell="1" allowOverlap="1" wp14:anchorId="5C99639E" wp14:editId="1131A440">
                <wp:simplePos x="0" y="0"/>
                <wp:positionH relativeFrom="margin">
                  <wp:posOffset>819150</wp:posOffset>
                </wp:positionH>
                <wp:positionV relativeFrom="paragraph">
                  <wp:posOffset>904240</wp:posOffset>
                </wp:positionV>
                <wp:extent cx="3295650" cy="1924050"/>
                <wp:effectExtent l="38100" t="0" r="19050" b="57150"/>
                <wp:wrapNone/>
                <wp:docPr id="84" name="Straight Arrow Connector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295650" cy="1924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955B3B" id="Straight Arrow Connector 84" o:spid="_x0000_s1026" type="#_x0000_t32" style="position:absolute;margin-left:64.5pt;margin-top:71.2pt;width:259.5pt;height:151.5pt;flip:x;z-index:251713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 w:rsidR="000A11FA">
        <w:rPr>
          <w:noProof/>
        </w:rPr>
        <mc:AlternateContent>
          <mc:Choice Requires="wps">
            <w:drawing>
              <wp:anchor distT="0" distB="0" distL="114300" distR="114300" simplePos="0" relativeHeight="251711544" behindDoc="0" locked="0" layoutInCell="1" allowOverlap="1" wp14:anchorId="25728DBA" wp14:editId="5300F969">
                <wp:simplePos x="0" y="0"/>
                <wp:positionH relativeFrom="margin">
                  <wp:posOffset>-228600</wp:posOffset>
                </wp:positionH>
                <wp:positionV relativeFrom="paragraph">
                  <wp:posOffset>2714625</wp:posOffset>
                </wp:positionV>
                <wp:extent cx="1019175" cy="295275"/>
                <wp:effectExtent l="0" t="0" r="28575" b="28575"/>
                <wp:wrapNone/>
                <wp:docPr id="83" name="Text Box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917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47D2DC" w14:textId="77777777" w:rsidR="00092F88" w:rsidRDefault="00092F88" w:rsidP="00092F88">
                            <w:proofErr w:type="spellStart"/>
                            <w:r w:rsidRPr="00085E0F">
                              <w:t>lostEverything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728DBA" id="Text Box 83" o:spid="_x0000_s1038" type="#_x0000_t202" style="position:absolute;margin-left:-18pt;margin-top:213.75pt;width:80.25pt;height:23.25pt;z-index:251711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" fillcolor="white [3201]" strokeweight=".5pt">
                <v:textbox>
                  <w:txbxContent>
                    <w:p w14:paraId="2B47D2DC" w14:textId="77777777" w:rsidR="00092F88" w:rsidRDefault="00092F88" w:rsidP="00092F88">
                      <w:proofErr w:type="spellStart"/>
                      <w:r w:rsidRPr="00085E0F">
                        <w:t>lostEverything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E05589">
        <w:rPr>
          <w:noProof/>
        </w:rPr>
        <mc:AlternateContent>
          <mc:Choice Requires="wps">
            <w:drawing>
              <wp:anchor distT="0" distB="0" distL="114300" distR="114300" simplePos="0" relativeHeight="251781176" behindDoc="0" locked="0" layoutInCell="1" allowOverlap="1" wp14:anchorId="62C7B6DD" wp14:editId="5A037D87">
                <wp:simplePos x="0" y="0"/>
                <wp:positionH relativeFrom="column">
                  <wp:posOffset>3016570</wp:posOffset>
                </wp:positionH>
                <wp:positionV relativeFrom="paragraph">
                  <wp:posOffset>5083176</wp:posOffset>
                </wp:positionV>
                <wp:extent cx="1192945" cy="488049"/>
                <wp:effectExtent l="38100" t="57150" r="26670" b="45720"/>
                <wp:wrapNone/>
                <wp:docPr id="118" name="Text Box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392041">
                          <a:off x="0" y="0"/>
                          <a:ext cx="1192945" cy="48804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5FBD82A" w14:textId="77777777" w:rsidR="00E05589" w:rsidRDefault="00E05589" w:rsidP="00E05589">
                            <w:r w:rsidRPr="00E05589">
                              <w:t xml:space="preserve">Player </w:t>
                            </w:r>
                            <w:proofErr w:type="spellStart"/>
                            <w:r w:rsidRPr="00E05589">
                              <w:t>crPlayer</w:t>
                            </w:r>
                            <w:proofErr w:type="spellEnd"/>
                            <w:r w:rsidRPr="00E05589">
                              <w:t xml:space="preserve">, </w:t>
                            </w:r>
                            <w:proofErr w:type="spellStart"/>
                            <w:r w:rsidRPr="00E05589">
                              <w:t>CardCentre</w:t>
                            </w:r>
                            <w:proofErr w:type="spellEnd"/>
                            <w:r w:rsidRPr="00E05589">
                              <w:t xml:space="preserve"> card</w:t>
                            </w:r>
                          </w:p>
                          <w:p w14:paraId="4B97FEF4" w14:textId="5F1A109A" w:rsidR="00413DCF" w:rsidRDefault="00413DCF" w:rsidP="00413DC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C7B6DD" id="Text Box 118" o:spid="_x0000_s1039" type="#_x0000_t202" style="position:absolute;margin-left:237.55pt;margin-top:400.25pt;width:93.95pt;height:38.45pt;rotation:-227147fd;z-index:251781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" fillcolor="white [3201]" strokeweight=".5pt">
                <v:textbox>
                  <w:txbxContent>
                    <w:p w14:paraId="05FBD82A" w14:textId="77777777" w:rsidR="00E05589" w:rsidRDefault="00E05589" w:rsidP="00E05589">
                      <w:r w:rsidRPr="00E05589">
                        <w:t xml:space="preserve">Player </w:t>
                      </w:r>
                      <w:proofErr w:type="spellStart"/>
                      <w:r w:rsidRPr="00E05589">
                        <w:t>crPlayer</w:t>
                      </w:r>
                      <w:proofErr w:type="spellEnd"/>
                      <w:r w:rsidRPr="00E05589">
                        <w:t xml:space="preserve">, </w:t>
                      </w:r>
                      <w:proofErr w:type="spellStart"/>
                      <w:r w:rsidRPr="00E05589">
                        <w:t>CardCentre</w:t>
                      </w:r>
                      <w:proofErr w:type="spellEnd"/>
                      <w:r w:rsidRPr="00E05589">
                        <w:t xml:space="preserve"> card</w:t>
                      </w:r>
                    </w:p>
                    <w:p w14:paraId="4B97FEF4" w14:textId="5F1A109A" w:rsidR="00413DCF" w:rsidRDefault="00413DCF" w:rsidP="00413DCF"/>
                  </w:txbxContent>
                </v:textbox>
              </v:shape>
            </w:pict>
          </mc:Fallback>
        </mc:AlternateContent>
      </w:r>
      <w:r w:rsidR="00E05589">
        <w:rPr>
          <w:noProof/>
        </w:rPr>
        <mc:AlternateContent>
          <mc:Choice Requires="wps">
            <w:drawing>
              <wp:anchor distT="0" distB="0" distL="114300" distR="114300" simplePos="0" relativeHeight="251787320" behindDoc="0" locked="0" layoutInCell="1" allowOverlap="1" wp14:anchorId="53DE2008" wp14:editId="6AC06B9C">
                <wp:simplePos x="0" y="0"/>
                <wp:positionH relativeFrom="margin">
                  <wp:posOffset>2933700</wp:posOffset>
                </wp:positionH>
                <wp:positionV relativeFrom="paragraph">
                  <wp:posOffset>5161915</wp:posOffset>
                </wp:positionV>
                <wp:extent cx="45719" cy="571500"/>
                <wp:effectExtent l="38100" t="0" r="69215" b="57150"/>
                <wp:wrapNone/>
                <wp:docPr id="121" name="Straight Arrow Connector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571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E5C856" id="Straight Arrow Connector 121" o:spid="_x0000_s1026" type="#_x0000_t32" style="position:absolute;margin-left:231pt;margin-top:406.45pt;width:3.6pt;height:45pt;z-index:251787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 w:rsidR="00E05589">
        <w:rPr>
          <w:noProof/>
        </w:rPr>
        <mc:AlternateContent>
          <mc:Choice Requires="wps">
            <w:drawing>
              <wp:anchor distT="0" distB="0" distL="114300" distR="114300" simplePos="0" relativeHeight="251779128" behindDoc="0" locked="0" layoutInCell="1" allowOverlap="1" wp14:anchorId="41CFA676" wp14:editId="591D6A8B">
                <wp:simplePos x="0" y="0"/>
                <wp:positionH relativeFrom="margin">
                  <wp:posOffset>2752724</wp:posOffset>
                </wp:positionH>
                <wp:positionV relativeFrom="paragraph">
                  <wp:posOffset>4323715</wp:posOffset>
                </wp:positionV>
                <wp:extent cx="142875" cy="1790700"/>
                <wp:effectExtent l="0" t="0" r="66675" b="57150"/>
                <wp:wrapNone/>
                <wp:docPr id="117" name="Straight Arrow Connector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2875" cy="1790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51B864" id="Straight Arrow Connector 117" o:spid="_x0000_s1026" type="#_x0000_t32" style="position:absolute;margin-left:216.75pt;margin-top:340.45pt;width:11.25pt;height:141pt;z-index:251779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 w:rsidR="00E05589">
        <w:rPr>
          <w:noProof/>
        </w:rPr>
        <mc:AlternateContent>
          <mc:Choice Requires="wps">
            <w:drawing>
              <wp:anchor distT="0" distB="0" distL="114300" distR="114300" simplePos="0" relativeHeight="251785272" behindDoc="0" locked="0" layoutInCell="1" allowOverlap="1" wp14:anchorId="718BFE0F" wp14:editId="14D9AD6B">
                <wp:simplePos x="0" y="0"/>
                <wp:positionH relativeFrom="margin">
                  <wp:posOffset>5619750</wp:posOffset>
                </wp:positionH>
                <wp:positionV relativeFrom="paragraph">
                  <wp:posOffset>5409564</wp:posOffset>
                </wp:positionV>
                <wp:extent cx="609600" cy="238125"/>
                <wp:effectExtent l="0" t="0" r="76200" b="66675"/>
                <wp:wrapNone/>
                <wp:docPr id="120" name="Straight Arrow Connector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9600" cy="2381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9CC543" id="Straight Arrow Connector 120" o:spid="_x0000_s1026" type="#_x0000_t32" style="position:absolute;margin-left:442.5pt;margin-top:425.95pt;width:48pt;height:18.75pt;z-index:251785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 w:rsidR="00413DCF">
        <w:rPr>
          <w:noProof/>
        </w:rPr>
        <mc:AlternateContent>
          <mc:Choice Requires="wps">
            <w:drawing>
              <wp:anchor distT="0" distB="0" distL="114300" distR="114300" simplePos="0" relativeHeight="251783224" behindDoc="0" locked="0" layoutInCell="1" allowOverlap="1" wp14:anchorId="7894AC93" wp14:editId="513DF19E">
                <wp:simplePos x="0" y="0"/>
                <wp:positionH relativeFrom="column">
                  <wp:posOffset>4845126</wp:posOffset>
                </wp:positionH>
                <wp:positionV relativeFrom="paragraph">
                  <wp:posOffset>5629624</wp:posOffset>
                </wp:positionV>
                <wp:extent cx="2120569" cy="295275"/>
                <wp:effectExtent l="0" t="400050" r="0" b="409575"/>
                <wp:wrapNone/>
                <wp:docPr id="119" name="Text Box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314719">
                          <a:off x="0" y="0"/>
                          <a:ext cx="2120569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7A6BC77" w14:textId="060D8017" w:rsidR="00413DCF" w:rsidRDefault="00E05589" w:rsidP="00413DCF">
                            <w:r w:rsidRPr="00E05589">
                              <w:t xml:space="preserve">Player </w:t>
                            </w:r>
                            <w:proofErr w:type="spellStart"/>
                            <w:r w:rsidRPr="00E05589">
                              <w:t>crPlayer</w:t>
                            </w:r>
                            <w:proofErr w:type="spellEnd"/>
                            <w:r w:rsidRPr="00E05589">
                              <w:t xml:space="preserve">, </w:t>
                            </w:r>
                            <w:proofErr w:type="spellStart"/>
                            <w:r w:rsidRPr="00E05589">
                              <w:t>CardCentre</w:t>
                            </w:r>
                            <w:proofErr w:type="spellEnd"/>
                            <w:r w:rsidRPr="00E05589">
                              <w:t xml:space="preserve"> ca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94AC93" id="Text Box 119" o:spid="_x0000_s1040" type="#_x0000_t202" style="position:absolute;margin-left:381.5pt;margin-top:443.3pt;width:166.95pt;height:23.25pt;rotation:1436024fd;z-index:251783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" fillcolor="white [3201]" strokeweight=".5pt">
                <v:textbox>
                  <w:txbxContent>
                    <w:p w14:paraId="17A6BC77" w14:textId="060D8017" w:rsidR="00413DCF" w:rsidRDefault="00E05589" w:rsidP="00413DCF">
                      <w:r w:rsidRPr="00E05589">
                        <w:t xml:space="preserve">Player </w:t>
                      </w:r>
                      <w:proofErr w:type="spellStart"/>
                      <w:r w:rsidRPr="00E05589">
                        <w:t>crPlayer</w:t>
                      </w:r>
                      <w:proofErr w:type="spellEnd"/>
                      <w:r w:rsidRPr="00E05589">
                        <w:t xml:space="preserve">, </w:t>
                      </w:r>
                      <w:proofErr w:type="spellStart"/>
                      <w:r w:rsidRPr="00E05589">
                        <w:t>CardCentre</w:t>
                      </w:r>
                      <w:proofErr w:type="spellEnd"/>
                      <w:r w:rsidRPr="00E05589">
                        <w:t xml:space="preserve"> card</w:t>
                      </w:r>
                    </w:p>
                  </w:txbxContent>
                </v:textbox>
              </v:shape>
            </w:pict>
          </mc:Fallback>
        </mc:AlternateContent>
      </w:r>
      <w:r w:rsidR="00FD6433">
        <w:rPr>
          <w:noProof/>
        </w:rPr>
        <mc:AlternateContent>
          <mc:Choice Requires="wps">
            <w:drawing>
              <wp:anchor distT="0" distB="0" distL="114300" distR="114300" simplePos="0" relativeHeight="251772984" behindDoc="0" locked="0" layoutInCell="1" allowOverlap="1" wp14:anchorId="786B6117" wp14:editId="2807580E">
                <wp:simplePos x="0" y="0"/>
                <wp:positionH relativeFrom="margin">
                  <wp:posOffset>7324725</wp:posOffset>
                </wp:positionH>
                <wp:positionV relativeFrom="paragraph">
                  <wp:posOffset>6019165</wp:posOffset>
                </wp:positionV>
                <wp:extent cx="685800" cy="257175"/>
                <wp:effectExtent l="0" t="0" r="19050" b="28575"/>
                <wp:wrapNone/>
                <wp:docPr id="114" name="Text Box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154413B" w14:textId="004F11B3" w:rsidR="00FD6433" w:rsidRDefault="00FD6433" w:rsidP="00FD6433">
                            <w:pPr>
                              <w:jc w:val="center"/>
                            </w:pPr>
                            <w:r w:rsidRPr="00FD6433">
                              <w:t>cha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B6117" id="Text Box 114" o:spid="_x0000_s1041" type="#_x0000_t202" style="position:absolute;margin-left:576.75pt;margin-top:473.95pt;width:54pt;height:20.25pt;z-index:251772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" fillcolor="white [3201]" strokeweight=".5pt">
                <v:textbox>
                  <w:txbxContent>
                    <w:p w14:paraId="7154413B" w14:textId="004F11B3" w:rsidR="00FD6433" w:rsidRDefault="00FD6433" w:rsidP="00FD6433">
                      <w:pPr>
                        <w:jc w:val="center"/>
                      </w:pPr>
                      <w:r w:rsidRPr="00FD6433">
                        <w:t>chanc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D6433">
        <w:rPr>
          <w:noProof/>
        </w:rPr>
        <mc:AlternateContent>
          <mc:Choice Requires="wps">
            <w:drawing>
              <wp:anchor distT="0" distB="0" distL="114300" distR="114300" simplePos="0" relativeHeight="251777080" behindDoc="0" locked="0" layoutInCell="1" allowOverlap="1" wp14:anchorId="62175A5B" wp14:editId="4F317D3C">
                <wp:simplePos x="0" y="0"/>
                <wp:positionH relativeFrom="margin">
                  <wp:posOffset>2981326</wp:posOffset>
                </wp:positionH>
                <wp:positionV relativeFrom="paragraph">
                  <wp:posOffset>4314189</wp:posOffset>
                </wp:positionV>
                <wp:extent cx="4305300" cy="1666875"/>
                <wp:effectExtent l="0" t="0" r="76200" b="66675"/>
                <wp:wrapNone/>
                <wp:docPr id="116" name="Straight Arrow Connector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05300" cy="16668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D6304C" id="Straight Arrow Connector 116" o:spid="_x0000_s1026" type="#_x0000_t32" style="position:absolute;margin-left:234.75pt;margin-top:339.7pt;width:339pt;height:131.25pt;z-index:251777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 w:rsidR="00957DAF">
        <w:rPr>
          <w:noProof/>
        </w:rPr>
        <mc:AlternateContent>
          <mc:Choice Requires="wps">
            <w:drawing>
              <wp:anchor distT="0" distB="0" distL="114300" distR="114300" simplePos="0" relativeHeight="251762744" behindDoc="0" locked="0" layoutInCell="1" allowOverlap="1" wp14:anchorId="1F986587" wp14:editId="00D6346B">
                <wp:simplePos x="0" y="0"/>
                <wp:positionH relativeFrom="column">
                  <wp:posOffset>9533891</wp:posOffset>
                </wp:positionH>
                <wp:positionV relativeFrom="paragraph">
                  <wp:posOffset>2704465</wp:posOffset>
                </wp:positionV>
                <wp:extent cx="45719" cy="657225"/>
                <wp:effectExtent l="38100" t="0" r="69215" b="47625"/>
                <wp:wrapNone/>
                <wp:docPr id="109" name="Straight Arrow Connector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6572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38984B" id="Straight Arrow Connector 109" o:spid="_x0000_s1026" type="#_x0000_t32" style="position:absolute;margin-left:750.7pt;margin-top:212.95pt;width:3.6pt;height:51.75pt;z-index:251762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 w:rsidR="00957DAF">
        <w:rPr>
          <w:noProof/>
        </w:rPr>
        <mc:AlternateContent>
          <mc:Choice Requires="wps">
            <w:drawing>
              <wp:anchor distT="0" distB="0" distL="114300" distR="114300" simplePos="0" relativeHeight="251764792" behindDoc="0" locked="0" layoutInCell="1" allowOverlap="1" wp14:anchorId="07F7FC1E" wp14:editId="007389F2">
                <wp:simplePos x="0" y="0"/>
                <wp:positionH relativeFrom="page">
                  <wp:posOffset>9248775</wp:posOffset>
                </wp:positionH>
                <wp:positionV relativeFrom="paragraph">
                  <wp:posOffset>2742565</wp:posOffset>
                </wp:positionV>
                <wp:extent cx="657225" cy="581025"/>
                <wp:effectExtent l="0" t="0" r="28575" b="28575"/>
                <wp:wrapNone/>
                <wp:docPr id="110" name="Text Box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7225" cy="581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A116E20" w14:textId="77777777" w:rsidR="00957DAF" w:rsidRDefault="00957DAF" w:rsidP="00957DAF">
                            <w:r w:rsidRPr="00604417">
                              <w:t>Player</w:t>
                            </w:r>
                            <w:r>
                              <w:t xml:space="preserve"> </w:t>
                            </w:r>
                          </w:p>
                          <w:p w14:paraId="29BA837D" w14:textId="77777777" w:rsidR="00957DAF" w:rsidRDefault="00957DAF" w:rsidP="00957DAF">
                            <w:proofErr w:type="spellStart"/>
                            <w:r>
                              <w:t>crP</w:t>
                            </w:r>
                            <w:r w:rsidRPr="00604417">
                              <w:t>laye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F7FC1E" id="Text Box 110" o:spid="_x0000_s1042" type="#_x0000_t202" style="position:absolute;margin-left:728.25pt;margin-top:215.95pt;width:51.75pt;height:45.75pt;z-index:251764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" fillcolor="white [3201]" strokeweight=".5pt">
                <v:textbox>
                  <w:txbxContent>
                    <w:p w14:paraId="1A116E20" w14:textId="77777777" w:rsidR="00957DAF" w:rsidRDefault="00957DAF" w:rsidP="00957DAF">
                      <w:r w:rsidRPr="00604417">
                        <w:t>Player</w:t>
                      </w:r>
                      <w:r>
                        <w:t xml:space="preserve"> </w:t>
                      </w:r>
                    </w:p>
                    <w:p w14:paraId="29BA837D" w14:textId="77777777" w:rsidR="00957DAF" w:rsidRDefault="00957DAF" w:rsidP="00957DAF">
                      <w:proofErr w:type="spellStart"/>
                      <w:r>
                        <w:t>crP</w:t>
                      </w:r>
                      <w:r w:rsidRPr="00604417">
                        <w:t>layer</w:t>
                      </w:r>
                      <w:proofErr w:type="spellEnd"/>
                    </w:p>
                  </w:txbxContent>
                </v:textbox>
                <w10:wrap anchorx="page"/>
              </v:shape>
            </w:pict>
          </mc:Fallback>
        </mc:AlternateContent>
      </w:r>
      <w:r w:rsidR="00957DAF">
        <w:rPr>
          <w:noProof/>
        </w:rPr>
        <mc:AlternateContent>
          <mc:Choice Requires="wps">
            <w:drawing>
              <wp:anchor distT="0" distB="0" distL="114300" distR="114300" simplePos="0" relativeHeight="251760696" behindDoc="0" locked="0" layoutInCell="1" allowOverlap="1" wp14:anchorId="498803B4" wp14:editId="68ACF2F5">
                <wp:simplePos x="0" y="0"/>
                <wp:positionH relativeFrom="margin">
                  <wp:posOffset>9660255</wp:posOffset>
                </wp:positionH>
                <wp:positionV relativeFrom="paragraph">
                  <wp:posOffset>2323465</wp:posOffset>
                </wp:positionV>
                <wp:extent cx="45719" cy="3181350"/>
                <wp:effectExtent l="38100" t="0" r="69215" b="57150"/>
                <wp:wrapNone/>
                <wp:docPr id="108" name="Straight Arrow Connector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1813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C56808" id="Straight Arrow Connector 108" o:spid="_x0000_s1026" type="#_x0000_t32" style="position:absolute;margin-left:760.65pt;margin-top:182.95pt;width:3.6pt;height:250.5pt;z-index:251760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 w:rsidR="007F0BEA">
        <w:rPr>
          <w:noProof/>
        </w:rPr>
        <mc:AlternateContent>
          <mc:Choice Requires="wps">
            <w:drawing>
              <wp:anchor distT="0" distB="0" distL="114300" distR="114300" simplePos="0" relativeHeight="251758648" behindDoc="0" locked="0" layoutInCell="1" allowOverlap="1" wp14:anchorId="1F1EE119" wp14:editId="145BB56C">
                <wp:simplePos x="0" y="0"/>
                <wp:positionH relativeFrom="page">
                  <wp:posOffset>8924925</wp:posOffset>
                </wp:positionH>
                <wp:positionV relativeFrom="paragraph">
                  <wp:posOffset>3847465</wp:posOffset>
                </wp:positionV>
                <wp:extent cx="657225" cy="581025"/>
                <wp:effectExtent l="0" t="0" r="28575" b="28575"/>
                <wp:wrapNone/>
                <wp:docPr id="107" name="Text 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7225" cy="581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FDEEBE8" w14:textId="77777777" w:rsidR="007F0BEA" w:rsidRDefault="007F0BEA" w:rsidP="007F0BEA">
                            <w:r w:rsidRPr="00604417">
                              <w:t>Player</w:t>
                            </w:r>
                            <w:r>
                              <w:t xml:space="preserve"> </w:t>
                            </w:r>
                          </w:p>
                          <w:p w14:paraId="460CE9DD" w14:textId="77777777" w:rsidR="007F0BEA" w:rsidRDefault="007F0BEA" w:rsidP="007F0BEA">
                            <w:proofErr w:type="spellStart"/>
                            <w:r>
                              <w:t>crP</w:t>
                            </w:r>
                            <w:r w:rsidRPr="00604417">
                              <w:t>laye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1EE119" id="Text Box 107" o:spid="_x0000_s1043" type="#_x0000_t202" style="position:absolute;margin-left:702.75pt;margin-top:302.95pt;width:51.75pt;height:45.75pt;z-index:251758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" fillcolor="white [3201]" strokeweight=".5pt">
                <v:textbox>
                  <w:txbxContent>
                    <w:p w14:paraId="1FDEEBE8" w14:textId="77777777" w:rsidR="007F0BEA" w:rsidRDefault="007F0BEA" w:rsidP="007F0BEA">
                      <w:r w:rsidRPr="00604417">
                        <w:t>Player</w:t>
                      </w:r>
                      <w:r>
                        <w:t xml:space="preserve"> </w:t>
                      </w:r>
                    </w:p>
                    <w:p w14:paraId="460CE9DD" w14:textId="77777777" w:rsidR="007F0BEA" w:rsidRDefault="007F0BEA" w:rsidP="007F0BEA">
                      <w:proofErr w:type="spellStart"/>
                      <w:r>
                        <w:t>crP</w:t>
                      </w:r>
                      <w:r w:rsidRPr="00604417">
                        <w:t>layer</w:t>
                      </w:r>
                      <w:proofErr w:type="spellEnd"/>
                    </w:p>
                  </w:txbxContent>
                </v:textbox>
                <w10:wrap anchorx="page"/>
              </v:shape>
            </w:pict>
          </mc:Fallback>
        </mc:AlternateContent>
      </w:r>
      <w:r w:rsidR="007F0BEA">
        <w:rPr>
          <w:noProof/>
        </w:rPr>
        <mc:AlternateContent>
          <mc:Choice Requires="wps">
            <w:drawing>
              <wp:anchor distT="0" distB="0" distL="114300" distR="114300" simplePos="0" relativeHeight="251756600" behindDoc="0" locked="0" layoutInCell="1" allowOverlap="1" wp14:anchorId="2B507614" wp14:editId="24675DB3">
                <wp:simplePos x="0" y="0"/>
                <wp:positionH relativeFrom="column">
                  <wp:posOffset>8296276</wp:posOffset>
                </wp:positionH>
                <wp:positionV relativeFrom="paragraph">
                  <wp:posOffset>4323714</wp:posOffset>
                </wp:positionV>
                <wp:extent cx="190500" cy="314325"/>
                <wp:effectExtent l="0" t="0" r="76200" b="47625"/>
                <wp:wrapNone/>
                <wp:docPr id="106" name="Straight Arrow Connector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0" cy="3143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3903A9" id="Straight Arrow Connector 106" o:spid="_x0000_s1026" type="#_x0000_t32" style="position:absolute;margin-left:653.25pt;margin-top:340.45pt;width:15pt;height:24.75pt;z-index:251756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 w:rsidR="007F0BEA">
        <w:rPr>
          <w:noProof/>
        </w:rPr>
        <mc:AlternateContent>
          <mc:Choice Requires="wps">
            <w:drawing>
              <wp:anchor distT="0" distB="0" distL="114300" distR="114300" simplePos="0" relativeHeight="251754552" behindDoc="0" locked="0" layoutInCell="1" allowOverlap="1" wp14:anchorId="2C322B94" wp14:editId="770948C7">
                <wp:simplePos x="0" y="0"/>
                <wp:positionH relativeFrom="margin">
                  <wp:posOffset>7677150</wp:posOffset>
                </wp:positionH>
                <wp:positionV relativeFrom="paragraph">
                  <wp:posOffset>3561715</wp:posOffset>
                </wp:positionV>
                <wp:extent cx="1276350" cy="1962150"/>
                <wp:effectExtent l="0" t="0" r="76200" b="57150"/>
                <wp:wrapNone/>
                <wp:docPr id="105" name="Straight Arrow Connector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6350" cy="19621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0BE5AE" id="Straight Arrow Connector 105" o:spid="_x0000_s1026" type="#_x0000_t32" style="position:absolute;margin-left:604.5pt;margin-top:280.45pt;width:100.5pt;height:154.5pt;z-index:251754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 w:rsidR="007F0BEA">
        <w:rPr>
          <w:noProof/>
        </w:rPr>
        <mc:AlternateContent>
          <mc:Choice Requires="wps">
            <w:drawing>
              <wp:anchor distT="0" distB="0" distL="114300" distR="114300" simplePos="0" relativeHeight="251752504" behindDoc="0" locked="0" layoutInCell="1" allowOverlap="1" wp14:anchorId="708185B9" wp14:editId="24EC2070">
                <wp:simplePos x="0" y="0"/>
                <wp:positionH relativeFrom="margin">
                  <wp:posOffset>8949055</wp:posOffset>
                </wp:positionH>
                <wp:positionV relativeFrom="paragraph">
                  <wp:posOffset>5561965</wp:posOffset>
                </wp:positionV>
                <wp:extent cx="1047750" cy="295275"/>
                <wp:effectExtent l="0" t="0" r="19050" b="28575"/>
                <wp:wrapNone/>
                <wp:docPr id="104" name="Text Box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775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89E036" w14:textId="77777777" w:rsidR="005516AE" w:rsidRDefault="005516AE" w:rsidP="005516AE">
                            <w:proofErr w:type="spellStart"/>
                            <w:r w:rsidRPr="003230BA">
                              <w:t>displayOrQui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8185B9" id="Text Box 104" o:spid="_x0000_s1044" type="#_x0000_t202" style="position:absolute;margin-left:704.65pt;margin-top:437.95pt;width:82.5pt;height:23.25pt;z-index:251752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" fillcolor="white [3201]" strokeweight=".5pt">
                <v:textbox>
                  <w:txbxContent>
                    <w:p w14:paraId="3089E036" w14:textId="77777777" w:rsidR="005516AE" w:rsidRDefault="005516AE" w:rsidP="005516AE">
                      <w:proofErr w:type="spellStart"/>
                      <w:r w:rsidRPr="003230BA">
                        <w:t>displayOrQuit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BA2C12">
        <w:rPr>
          <w:noProof/>
        </w:rPr>
        <mc:AlternateContent>
          <mc:Choice Requires="wps">
            <w:drawing>
              <wp:anchor distT="0" distB="0" distL="114300" distR="114300" simplePos="0" relativeHeight="251750456" behindDoc="0" locked="0" layoutInCell="1" allowOverlap="1" wp14:anchorId="69DAB1D1" wp14:editId="4AED5BA9">
                <wp:simplePos x="0" y="0"/>
                <wp:positionH relativeFrom="margin">
                  <wp:posOffset>3352801</wp:posOffset>
                </wp:positionH>
                <wp:positionV relativeFrom="paragraph">
                  <wp:posOffset>2999740</wp:posOffset>
                </wp:positionV>
                <wp:extent cx="228600" cy="409575"/>
                <wp:effectExtent l="38100" t="0" r="19050" b="47625"/>
                <wp:wrapNone/>
                <wp:docPr id="103" name="Straight Arrow Connector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4095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EE0AC7" id="Straight Arrow Connector 103" o:spid="_x0000_s1026" type="#_x0000_t32" style="position:absolute;margin-left:264pt;margin-top:236.2pt;width:18pt;height:32.25pt;flip:x;z-index:251750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 w:rsidR="00BA2C12">
        <w:rPr>
          <w:noProof/>
        </w:rPr>
        <mc:AlternateContent>
          <mc:Choice Requires="wps">
            <w:drawing>
              <wp:anchor distT="0" distB="0" distL="114300" distR="114300" simplePos="0" relativeHeight="251748408" behindDoc="0" locked="0" layoutInCell="1" allowOverlap="1" wp14:anchorId="3212C157" wp14:editId="72EFF1A3">
                <wp:simplePos x="0" y="0"/>
                <wp:positionH relativeFrom="page">
                  <wp:posOffset>2990850</wp:posOffset>
                </wp:positionH>
                <wp:positionV relativeFrom="paragraph">
                  <wp:posOffset>2771140</wp:posOffset>
                </wp:positionV>
                <wp:extent cx="704850" cy="581025"/>
                <wp:effectExtent l="0" t="0" r="19050" b="28575"/>
                <wp:wrapNone/>
                <wp:docPr id="102" name="Text Box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4850" cy="581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92B9FC" w14:textId="77777777" w:rsidR="00BA2C12" w:rsidRDefault="00BA2C12" w:rsidP="00BA2C12">
                            <w:r w:rsidRPr="00604417">
                              <w:t>Player</w:t>
                            </w:r>
                            <w:r>
                              <w:t xml:space="preserve"> </w:t>
                            </w:r>
                          </w:p>
                          <w:p w14:paraId="6EF5CD23" w14:textId="77777777" w:rsidR="00BA2C12" w:rsidRDefault="00BA2C12" w:rsidP="00BA2C12">
                            <w:proofErr w:type="spellStart"/>
                            <w:r>
                              <w:t>crP</w:t>
                            </w:r>
                            <w:r w:rsidRPr="00604417">
                              <w:t>laye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12C157" id="Text Box 102" o:spid="_x0000_s1045" type="#_x0000_t202" style="position:absolute;margin-left:235.5pt;margin-top:218.2pt;width:55.5pt;height:45.75pt;z-index:251748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" fillcolor="white [3201]" strokeweight=".5pt">
                <v:textbox>
                  <w:txbxContent>
                    <w:p w14:paraId="4392B9FC" w14:textId="77777777" w:rsidR="00BA2C12" w:rsidRDefault="00BA2C12" w:rsidP="00BA2C12">
                      <w:r w:rsidRPr="00604417">
                        <w:t>Player</w:t>
                      </w:r>
                      <w:r>
                        <w:t xml:space="preserve"> </w:t>
                      </w:r>
                    </w:p>
                    <w:p w14:paraId="6EF5CD23" w14:textId="77777777" w:rsidR="00BA2C12" w:rsidRDefault="00BA2C12" w:rsidP="00BA2C12">
                      <w:proofErr w:type="spellStart"/>
                      <w:r>
                        <w:t>crP</w:t>
                      </w:r>
                      <w:r w:rsidRPr="00604417">
                        <w:t>layer</w:t>
                      </w:r>
                      <w:proofErr w:type="spellEnd"/>
                    </w:p>
                  </w:txbxContent>
                </v:textbox>
                <w10:wrap anchorx="page"/>
              </v:shape>
            </w:pict>
          </mc:Fallback>
        </mc:AlternateContent>
      </w:r>
      <w:r w:rsidR="00BA2C12">
        <w:rPr>
          <w:noProof/>
        </w:rPr>
        <mc:AlternateContent>
          <mc:Choice Requires="wps">
            <w:drawing>
              <wp:anchor distT="0" distB="0" distL="114300" distR="114300" simplePos="0" relativeHeight="251746360" behindDoc="0" locked="0" layoutInCell="1" allowOverlap="1" wp14:anchorId="4B69BF89" wp14:editId="3443B9F6">
                <wp:simplePos x="0" y="0"/>
                <wp:positionH relativeFrom="margin">
                  <wp:posOffset>3076575</wp:posOffset>
                </wp:positionH>
                <wp:positionV relativeFrom="paragraph">
                  <wp:posOffset>2647316</wp:posOffset>
                </wp:positionV>
                <wp:extent cx="962025" cy="1333500"/>
                <wp:effectExtent l="38100" t="0" r="28575" b="57150"/>
                <wp:wrapNone/>
                <wp:docPr id="101" name="Straight Arrow Connector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62025" cy="1333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9BF862" id="Straight Arrow Connector 101" o:spid="_x0000_s1026" type="#_x0000_t32" style="position:absolute;margin-left:242.25pt;margin-top:208.45pt;width:75.75pt;height:105pt;flip:x;z-index:251746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 w:rsidR="00BA2C12">
        <w:rPr>
          <w:noProof/>
        </w:rPr>
        <mc:AlternateContent>
          <mc:Choice Requires="wps">
            <w:drawing>
              <wp:anchor distT="0" distB="0" distL="114300" distR="114300" simplePos="0" relativeHeight="251744312" behindDoc="0" locked="0" layoutInCell="1" allowOverlap="1" wp14:anchorId="2E0819FA" wp14:editId="39375F5B">
                <wp:simplePos x="0" y="0"/>
                <wp:positionH relativeFrom="margin">
                  <wp:posOffset>2571750</wp:posOffset>
                </wp:positionH>
                <wp:positionV relativeFrom="paragraph">
                  <wp:posOffset>3971290</wp:posOffset>
                </wp:positionV>
                <wp:extent cx="790575" cy="295275"/>
                <wp:effectExtent l="0" t="0" r="28575" b="28575"/>
                <wp:wrapNone/>
                <wp:docPr id="100" name="Text Box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057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AAF0196" w14:textId="13A2D091" w:rsidR="00BA2C12" w:rsidRDefault="00BA2C12" w:rsidP="00BA2C12">
                            <w:proofErr w:type="spellStart"/>
                            <w:r w:rsidRPr="00BA2C12">
                              <w:t>drawCard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0819FA" id="Text Box 100" o:spid="_x0000_s1046" type="#_x0000_t202" style="position:absolute;margin-left:202.5pt;margin-top:312.7pt;width:62.25pt;height:23.25pt;z-index:251744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" fillcolor="white [3201]" strokeweight=".5pt">
                <v:textbox>
                  <w:txbxContent>
                    <w:p w14:paraId="2AAF0196" w14:textId="13A2D091" w:rsidR="00BA2C12" w:rsidRDefault="00BA2C12" w:rsidP="00BA2C12">
                      <w:proofErr w:type="spellStart"/>
                      <w:r w:rsidRPr="00BA2C12">
                        <w:t>drawCard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BA2C12">
        <w:rPr>
          <w:noProof/>
        </w:rPr>
        <mc:AlternateContent>
          <mc:Choice Requires="wps">
            <w:drawing>
              <wp:anchor distT="0" distB="0" distL="114300" distR="114300" simplePos="0" relativeHeight="251740216" behindDoc="0" locked="0" layoutInCell="1" allowOverlap="1" wp14:anchorId="5DEB0C42" wp14:editId="232E5062">
                <wp:simplePos x="0" y="0"/>
                <wp:positionH relativeFrom="margin">
                  <wp:posOffset>5121275</wp:posOffset>
                </wp:positionH>
                <wp:positionV relativeFrom="paragraph">
                  <wp:posOffset>3571240</wp:posOffset>
                </wp:positionV>
                <wp:extent cx="316865" cy="428625"/>
                <wp:effectExtent l="0" t="0" r="64135" b="47625"/>
                <wp:wrapNone/>
                <wp:docPr id="98" name="Straight Arrow Connector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6865" cy="4286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8A38B7" id="Straight Arrow Connector 98" o:spid="_x0000_s1026" type="#_x0000_t32" style="position:absolute;margin-left:403.25pt;margin-top:281.2pt;width:24.95pt;height:33.75pt;z-index:251740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 w:rsidR="00BA2C12">
        <w:rPr>
          <w:noProof/>
        </w:rPr>
        <mc:AlternateContent>
          <mc:Choice Requires="wps">
            <w:drawing>
              <wp:anchor distT="0" distB="0" distL="114300" distR="114300" simplePos="0" relativeHeight="251742264" behindDoc="0" locked="0" layoutInCell="1" allowOverlap="1" wp14:anchorId="238B942F" wp14:editId="0172AD23">
                <wp:simplePos x="0" y="0"/>
                <wp:positionH relativeFrom="page">
                  <wp:posOffset>5829300</wp:posOffset>
                </wp:positionH>
                <wp:positionV relativeFrom="paragraph">
                  <wp:posOffset>3218815</wp:posOffset>
                </wp:positionV>
                <wp:extent cx="704850" cy="581025"/>
                <wp:effectExtent l="0" t="0" r="19050" b="28575"/>
                <wp:wrapNone/>
                <wp:docPr id="99" name="Text Box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4850" cy="581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0F8FF7" w14:textId="77777777" w:rsidR="002A5070" w:rsidRDefault="002A5070" w:rsidP="002A5070">
                            <w:r w:rsidRPr="00604417">
                              <w:t>Player</w:t>
                            </w:r>
                            <w:r>
                              <w:t xml:space="preserve"> </w:t>
                            </w:r>
                          </w:p>
                          <w:p w14:paraId="1C4F6AEE" w14:textId="4C90E78B" w:rsidR="002A5070" w:rsidRDefault="002A5070" w:rsidP="002A5070">
                            <w:proofErr w:type="spellStart"/>
                            <w:r>
                              <w:t>crP</w:t>
                            </w:r>
                            <w:r w:rsidRPr="00604417">
                              <w:t>laye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8B942F" id="Text Box 99" o:spid="_x0000_s1047" type="#_x0000_t202" style="position:absolute;margin-left:459pt;margin-top:253.45pt;width:55.5pt;height:45.75pt;z-index:251742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" fillcolor="white [3201]" strokeweight=".5pt">
                <v:textbox>
                  <w:txbxContent>
                    <w:p w14:paraId="6E0F8FF7" w14:textId="77777777" w:rsidR="002A5070" w:rsidRDefault="002A5070" w:rsidP="002A5070">
                      <w:r w:rsidRPr="00604417">
                        <w:t>Player</w:t>
                      </w:r>
                      <w:r>
                        <w:t xml:space="preserve"> </w:t>
                      </w:r>
                    </w:p>
                    <w:p w14:paraId="1C4F6AEE" w14:textId="4C90E78B" w:rsidR="002A5070" w:rsidRDefault="002A5070" w:rsidP="002A5070">
                      <w:proofErr w:type="spellStart"/>
                      <w:r>
                        <w:t>crP</w:t>
                      </w:r>
                      <w:r w:rsidRPr="00604417">
                        <w:t>layer</w:t>
                      </w:r>
                      <w:proofErr w:type="spellEnd"/>
                    </w:p>
                  </w:txbxContent>
                </v:textbox>
                <w10:wrap anchorx="page"/>
              </v:shape>
            </w:pict>
          </mc:Fallback>
        </mc:AlternateContent>
      </w:r>
      <w:r w:rsidR="000B34BC">
        <w:rPr>
          <w:noProof/>
        </w:rPr>
        <mc:AlternateContent>
          <mc:Choice Requires="wps">
            <w:drawing>
              <wp:anchor distT="0" distB="0" distL="114300" distR="114300" simplePos="0" relativeHeight="251734072" behindDoc="0" locked="0" layoutInCell="1" allowOverlap="1" wp14:anchorId="6ECA45C2" wp14:editId="6B80C5A2">
                <wp:simplePos x="0" y="0"/>
                <wp:positionH relativeFrom="margin">
                  <wp:posOffset>4283709</wp:posOffset>
                </wp:positionH>
                <wp:positionV relativeFrom="paragraph">
                  <wp:posOffset>2647315</wp:posOffset>
                </wp:positionV>
                <wp:extent cx="1288415" cy="1666875"/>
                <wp:effectExtent l="0" t="0" r="83185" b="47625"/>
                <wp:wrapNone/>
                <wp:docPr id="94" name="Straight Arrow Connector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88415" cy="16668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10882C" id="Straight Arrow Connector 94" o:spid="_x0000_s1026" type="#_x0000_t32" style="position:absolute;margin-left:337.3pt;margin-top:208.45pt;width:101.45pt;height:131.25pt;z-index:251734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 w:rsidR="000B34BC">
        <w:rPr>
          <w:noProof/>
        </w:rPr>
        <mc:AlternateContent>
          <mc:Choice Requires="wps">
            <w:drawing>
              <wp:anchor distT="0" distB="0" distL="114300" distR="114300" simplePos="0" relativeHeight="251727928" behindDoc="0" locked="0" layoutInCell="1" allowOverlap="1" wp14:anchorId="1F84ABE7" wp14:editId="7BB20FB2">
                <wp:simplePos x="0" y="0"/>
                <wp:positionH relativeFrom="margin">
                  <wp:posOffset>5186680</wp:posOffset>
                </wp:positionH>
                <wp:positionV relativeFrom="paragraph">
                  <wp:posOffset>4342765</wp:posOffset>
                </wp:positionV>
                <wp:extent cx="685800" cy="257175"/>
                <wp:effectExtent l="0" t="0" r="19050" b="28575"/>
                <wp:wrapNone/>
                <wp:docPr id="91" name="Text Box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4888333" w14:textId="77777777" w:rsidR="00746F85" w:rsidRDefault="00746F85" w:rsidP="00746F85">
                            <w:pPr>
                              <w:jc w:val="center"/>
                            </w:pPr>
                            <w:proofErr w:type="spellStart"/>
                            <w:r w:rsidRPr="00DF7DF3">
                              <w:t>payRen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84ABE7" id="Text Box 91" o:spid="_x0000_s1048" type="#_x0000_t202" style="position:absolute;margin-left:408.4pt;margin-top:341.95pt;width:54pt;height:20.25pt;z-index:251727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" fillcolor="white [3201]" strokeweight=".5pt">
                <v:textbox>
                  <w:txbxContent>
                    <w:p w14:paraId="04888333" w14:textId="77777777" w:rsidR="00746F85" w:rsidRDefault="00746F85" w:rsidP="00746F85">
                      <w:pPr>
                        <w:jc w:val="center"/>
                      </w:pPr>
                      <w:proofErr w:type="spellStart"/>
                      <w:r w:rsidRPr="00DF7DF3">
                        <w:t>payRent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0B34BC">
        <w:rPr>
          <w:noProof/>
        </w:rPr>
        <mc:AlternateContent>
          <mc:Choice Requires="wps">
            <w:drawing>
              <wp:anchor distT="0" distB="0" distL="114300" distR="114300" simplePos="0" relativeHeight="251729976" behindDoc="0" locked="0" layoutInCell="1" allowOverlap="1" wp14:anchorId="7C16B4BA" wp14:editId="0F4B78FD">
                <wp:simplePos x="0" y="0"/>
                <wp:positionH relativeFrom="margin">
                  <wp:posOffset>7172325</wp:posOffset>
                </wp:positionH>
                <wp:positionV relativeFrom="paragraph">
                  <wp:posOffset>3256915</wp:posOffset>
                </wp:positionV>
                <wp:extent cx="1028700" cy="257175"/>
                <wp:effectExtent l="0" t="0" r="19050" b="28575"/>
                <wp:wrapNone/>
                <wp:docPr id="92" name="Text Box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8700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5FE78C7" w14:textId="77777777" w:rsidR="0057376B" w:rsidRDefault="0057376B" w:rsidP="0057376B">
                            <w:pPr>
                              <w:jc w:val="center"/>
                            </w:pPr>
                            <w:proofErr w:type="spellStart"/>
                            <w:r w:rsidRPr="00FB26E1">
                              <w:t>buyPropertie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16B4BA" id="Text Box 92" o:spid="_x0000_s1049" type="#_x0000_t202" style="position:absolute;margin-left:564.75pt;margin-top:256.45pt;width:81pt;height:20.25pt;z-index:251729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" fillcolor="white [3201]" strokeweight=".5pt">
                <v:textbox>
                  <w:txbxContent>
                    <w:p w14:paraId="65FE78C7" w14:textId="77777777" w:rsidR="0057376B" w:rsidRDefault="0057376B" w:rsidP="0057376B">
                      <w:pPr>
                        <w:jc w:val="center"/>
                      </w:pPr>
                      <w:proofErr w:type="spellStart"/>
                      <w:r w:rsidRPr="00FB26E1">
                        <w:t>buyProperties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0B34BC">
        <w:rPr>
          <w:noProof/>
        </w:rPr>
        <mc:AlternateContent>
          <mc:Choice Requires="wps">
            <w:drawing>
              <wp:anchor distT="0" distB="0" distL="114300" distR="114300" simplePos="0" relativeHeight="251736120" behindDoc="0" locked="0" layoutInCell="1" allowOverlap="1" wp14:anchorId="5D1726F9" wp14:editId="763F4619">
                <wp:simplePos x="0" y="0"/>
                <wp:positionH relativeFrom="column">
                  <wp:posOffset>5478781</wp:posOffset>
                </wp:positionH>
                <wp:positionV relativeFrom="paragraph">
                  <wp:posOffset>2360929</wp:posOffset>
                </wp:positionV>
                <wp:extent cx="1076998" cy="295275"/>
                <wp:effectExtent l="38100" t="171450" r="46990" b="180975"/>
                <wp:wrapNone/>
                <wp:docPr id="95" name="Text Box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072499">
                          <a:off x="0" y="0"/>
                          <a:ext cx="1076998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C43538C" w14:textId="1831A89E" w:rsidR="002A5070" w:rsidRDefault="002A5070" w:rsidP="002A5070">
                            <w:r w:rsidRPr="00604417">
                              <w:t>Player</w:t>
                            </w:r>
                            <w:r>
                              <w:t xml:space="preserve"> </w:t>
                            </w:r>
                            <w:proofErr w:type="spellStart"/>
                            <w:r>
                              <w:t>crP</w:t>
                            </w:r>
                            <w:r w:rsidRPr="00604417">
                              <w:t>laye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1726F9" id="Text Box 95" o:spid="_x0000_s1050" type="#_x0000_t202" style="position:absolute;margin-left:431.4pt;margin-top:185.9pt;width:84.8pt;height:23.25pt;rotation:1171455fd;z-index:251736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" fillcolor="white [3201]" strokeweight=".5pt">
                <v:textbox>
                  <w:txbxContent>
                    <w:p w14:paraId="6C43538C" w14:textId="1831A89E" w:rsidR="002A5070" w:rsidRDefault="002A5070" w:rsidP="002A5070">
                      <w:r w:rsidRPr="00604417">
                        <w:t>Player</w:t>
                      </w:r>
                      <w:r>
                        <w:t xml:space="preserve"> </w:t>
                      </w:r>
                      <w:proofErr w:type="spellStart"/>
                      <w:r>
                        <w:t>crP</w:t>
                      </w:r>
                      <w:r w:rsidRPr="00604417">
                        <w:t>layer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0B34BC">
        <w:rPr>
          <w:noProof/>
        </w:rPr>
        <mc:AlternateContent>
          <mc:Choice Requires="wps">
            <w:drawing>
              <wp:anchor distT="0" distB="0" distL="114300" distR="114300" simplePos="0" relativeHeight="251738168" behindDoc="0" locked="0" layoutInCell="1" allowOverlap="1" wp14:anchorId="2A67F0B1" wp14:editId="0A863F2E">
                <wp:simplePos x="0" y="0"/>
                <wp:positionH relativeFrom="column">
                  <wp:posOffset>5485765</wp:posOffset>
                </wp:positionH>
                <wp:positionV relativeFrom="paragraph">
                  <wp:posOffset>2561590</wp:posOffset>
                </wp:positionV>
                <wp:extent cx="923925" cy="352425"/>
                <wp:effectExtent l="0" t="0" r="47625" b="66675"/>
                <wp:wrapNone/>
                <wp:docPr id="97" name="Straight Arrow Connector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23925" cy="3524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F1D506" id="Straight Arrow Connector 97" o:spid="_x0000_s1026" type="#_x0000_t32" style="position:absolute;margin-left:431.95pt;margin-top:201.7pt;width:72.75pt;height:27.75pt;z-index:251738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 w:rsidR="000B34BC">
        <w:rPr>
          <w:noProof/>
        </w:rPr>
        <mc:AlternateContent>
          <mc:Choice Requires="wps">
            <w:drawing>
              <wp:anchor distT="0" distB="0" distL="114300" distR="114300" simplePos="0" relativeHeight="251732024" behindDoc="0" locked="0" layoutInCell="1" allowOverlap="1" wp14:anchorId="7F2E5755" wp14:editId="7765130D">
                <wp:simplePos x="0" y="0"/>
                <wp:positionH relativeFrom="margin">
                  <wp:posOffset>4762499</wp:posOffset>
                </wp:positionH>
                <wp:positionV relativeFrom="paragraph">
                  <wp:posOffset>2447289</wp:posOffset>
                </wp:positionV>
                <wp:extent cx="2352675" cy="827649"/>
                <wp:effectExtent l="0" t="0" r="66675" b="67945"/>
                <wp:wrapNone/>
                <wp:docPr id="93" name="Straight Arrow Connector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52675" cy="82764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A2BA1E" id="Straight Arrow Connector 93" o:spid="_x0000_s1026" type="#_x0000_t32" style="position:absolute;margin-left:375pt;margin-top:192.7pt;width:185.25pt;height:65.15pt;z-index:251732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 w:rsidR="004F51B1">
        <w:rPr>
          <w:noProof/>
        </w:rPr>
        <mc:AlternateContent>
          <mc:Choice Requires="wps">
            <w:drawing>
              <wp:anchor distT="0" distB="0" distL="114300" distR="114300" simplePos="0" relativeHeight="251707448" behindDoc="0" locked="0" layoutInCell="1" allowOverlap="1" wp14:anchorId="4B17072D" wp14:editId="5FB20203">
                <wp:simplePos x="0" y="0"/>
                <wp:positionH relativeFrom="column">
                  <wp:posOffset>4314825</wp:posOffset>
                </wp:positionH>
                <wp:positionV relativeFrom="paragraph">
                  <wp:posOffset>1313815</wp:posOffset>
                </wp:positionV>
                <wp:extent cx="45719" cy="485775"/>
                <wp:effectExtent l="38100" t="0" r="69215" b="47625"/>
                <wp:wrapNone/>
                <wp:docPr id="81" name="Straight Arrow Connector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4857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24B89E" id="Straight Arrow Connector 81" o:spid="_x0000_s1026" type="#_x0000_t32" style="position:absolute;margin-left:339.75pt;margin-top:103.45pt;width:3.6pt;height:38.25pt;z-index:251707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" strokecolor="#4472c4 [3204]" strokeweight=".5pt">
                <v:stroke endarrow="block" joinstyle="miter"/>
              </v:shape>
            </w:pict>
          </mc:Fallback>
        </mc:AlternateContent>
      </w:r>
      <w:r w:rsidR="004F51B1">
        <w:rPr>
          <w:noProof/>
        </w:rPr>
        <mc:AlternateContent>
          <mc:Choice Requires="wps">
            <w:drawing>
              <wp:anchor distT="0" distB="0" distL="114300" distR="114300" simplePos="0" relativeHeight="251705400" behindDoc="0" locked="0" layoutInCell="1" allowOverlap="1" wp14:anchorId="5E6CD82F" wp14:editId="1F7BE188">
                <wp:simplePos x="0" y="0"/>
                <wp:positionH relativeFrom="column">
                  <wp:posOffset>4476750</wp:posOffset>
                </wp:positionH>
                <wp:positionV relativeFrom="paragraph">
                  <wp:posOffset>1377030</wp:posOffset>
                </wp:positionV>
                <wp:extent cx="590550" cy="590550"/>
                <wp:effectExtent l="0" t="0" r="19050" b="19050"/>
                <wp:wrapNone/>
                <wp:docPr id="80" name="Text Box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C72732A" w14:textId="77777777" w:rsidR="004F51B1" w:rsidRDefault="00F5188B" w:rsidP="00F5188B">
                            <w:r w:rsidRPr="00604417">
                              <w:t xml:space="preserve">Player </w:t>
                            </w:r>
                          </w:p>
                          <w:p w14:paraId="02F433E2" w14:textId="1ACBEDE7" w:rsidR="00F5188B" w:rsidRDefault="00F5188B" w:rsidP="00F5188B">
                            <w:r w:rsidRPr="00604417">
                              <w:t>play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6CD82F" id="Text Box 80" o:spid="_x0000_s1051" type="#_x0000_t202" style="position:absolute;margin-left:352.5pt;margin-top:108.45pt;width:46.5pt;height:46.5pt;z-index:251705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" fillcolor="white [3201]" strokeweight=".5pt">
                <v:textbox>
                  <w:txbxContent>
                    <w:p w14:paraId="1C72732A" w14:textId="77777777" w:rsidR="004F51B1" w:rsidRDefault="00F5188B" w:rsidP="00F5188B">
                      <w:r w:rsidRPr="00604417">
                        <w:t xml:space="preserve">Player </w:t>
                      </w:r>
                    </w:p>
                    <w:p w14:paraId="02F433E2" w14:textId="1ACBEDE7" w:rsidR="00F5188B" w:rsidRDefault="00F5188B" w:rsidP="00F5188B">
                      <w:r w:rsidRPr="00604417">
                        <w:t>player</w:t>
                      </w:r>
                    </w:p>
                  </w:txbxContent>
                </v:textbox>
              </v:shape>
            </w:pict>
          </mc:Fallback>
        </mc:AlternateContent>
      </w:r>
      <w:r w:rsidR="004F51B1">
        <w:rPr>
          <w:noProof/>
        </w:rPr>
        <mc:AlternateContent>
          <mc:Choice Requires="wps">
            <w:drawing>
              <wp:anchor distT="0" distB="0" distL="114300" distR="114300" simplePos="0" relativeHeight="251709496" behindDoc="0" locked="0" layoutInCell="1" allowOverlap="1" wp14:anchorId="0BF96605" wp14:editId="5D4220A8">
                <wp:simplePos x="0" y="0"/>
                <wp:positionH relativeFrom="margin">
                  <wp:posOffset>4200525</wp:posOffset>
                </wp:positionH>
                <wp:positionV relativeFrom="paragraph">
                  <wp:posOffset>875665</wp:posOffset>
                </wp:positionV>
                <wp:extent cx="45719" cy="1371600"/>
                <wp:effectExtent l="38100" t="0" r="69215" b="57150"/>
                <wp:wrapNone/>
                <wp:docPr id="82" name="Straight Arrow Connector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1371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B83C47" id="Straight Arrow Connector 82" o:spid="_x0000_s1026" type="#_x0000_t32" style="position:absolute;margin-left:330.75pt;margin-top:68.95pt;width:3.6pt;height:108pt;z-index:251709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 w:rsidR="004F51B1">
        <w:rPr>
          <w:noProof/>
        </w:rPr>
        <mc:AlternateContent>
          <mc:Choice Requires="wps">
            <w:drawing>
              <wp:anchor distT="0" distB="0" distL="114300" distR="114300" simplePos="0" relativeHeight="251703352" behindDoc="0" locked="0" layoutInCell="1" allowOverlap="1" wp14:anchorId="502FB9D9" wp14:editId="64377EF5">
                <wp:simplePos x="0" y="0"/>
                <wp:positionH relativeFrom="page">
                  <wp:posOffset>4210050</wp:posOffset>
                </wp:positionH>
                <wp:positionV relativeFrom="paragraph">
                  <wp:posOffset>2294890</wp:posOffset>
                </wp:positionV>
                <wp:extent cx="1038225" cy="295275"/>
                <wp:effectExtent l="0" t="0" r="28575" b="28575"/>
                <wp:wrapNone/>
                <wp:docPr id="79" name="Text Box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822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0642A65" w14:textId="52C6E3FA" w:rsidR="00F5188B" w:rsidRDefault="00F5188B" w:rsidP="00F5188B">
                            <w:proofErr w:type="spellStart"/>
                            <w:r w:rsidRPr="00F5188B">
                              <w:t>checkPosTyp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2FB9D9" id="Text Box 79" o:spid="_x0000_s1052" type="#_x0000_t202" style="position:absolute;margin-left:331.5pt;margin-top:180.7pt;width:81.75pt;height:23.25pt;z-index:251703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" fillcolor="white [3201]" strokeweight=".5pt">
                <v:textbox>
                  <w:txbxContent>
                    <w:p w14:paraId="50642A65" w14:textId="52C6E3FA" w:rsidR="00F5188B" w:rsidRDefault="00F5188B" w:rsidP="00F5188B">
                      <w:proofErr w:type="spellStart"/>
                      <w:r w:rsidRPr="00F5188B">
                        <w:t>checkPosType</w:t>
                      </w:r>
                      <w:proofErr w:type="spellEnd"/>
                    </w:p>
                  </w:txbxContent>
                </v:textbox>
                <w10:wrap anchorx="page"/>
              </v:shape>
            </w:pict>
          </mc:Fallback>
        </mc:AlternateContent>
      </w:r>
      <w:r w:rsidR="00355C27">
        <w:rPr>
          <w:noProof/>
        </w:rPr>
        <mc:AlternateContent>
          <mc:Choice Requires="wps">
            <w:drawing>
              <wp:anchor distT="0" distB="0" distL="114300" distR="114300" simplePos="0" relativeHeight="251701304" behindDoc="0" locked="0" layoutInCell="1" allowOverlap="1" wp14:anchorId="5B099350" wp14:editId="2CC9D8C6">
                <wp:simplePos x="0" y="0"/>
                <wp:positionH relativeFrom="column">
                  <wp:posOffset>7858125</wp:posOffset>
                </wp:positionH>
                <wp:positionV relativeFrom="paragraph">
                  <wp:posOffset>1275716</wp:posOffset>
                </wp:positionV>
                <wp:extent cx="962025" cy="295275"/>
                <wp:effectExtent l="38100" t="95250" r="28575" b="104775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607527">
                          <a:off x="0" y="0"/>
                          <a:ext cx="96202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9AC507C" w14:textId="77777777" w:rsidR="00355C27" w:rsidRDefault="00355C27" w:rsidP="00355C27">
                            <w:r w:rsidRPr="00604417">
                              <w:t xml:space="preserve">Player </w:t>
                            </w:r>
                            <w:proofErr w:type="spellStart"/>
                            <w:r w:rsidRPr="00604417">
                              <w:t>playe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99350" id="Text Box 78" o:spid="_x0000_s1053" type="#_x0000_t202" style="position:absolute;margin-left:618.75pt;margin-top:100.45pt;width:75.75pt;height:23.25pt;rotation:663581fd;z-index:251701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" fillcolor="white [3201]" strokeweight=".5pt">
                <v:textbox>
                  <w:txbxContent>
                    <w:p w14:paraId="19AC507C" w14:textId="77777777" w:rsidR="00355C27" w:rsidRDefault="00355C27" w:rsidP="00355C27">
                      <w:r w:rsidRPr="00604417">
                        <w:t xml:space="preserve">Player </w:t>
                      </w:r>
                      <w:proofErr w:type="spellStart"/>
                      <w:r w:rsidRPr="00604417">
                        <w:t>player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D402F7">
        <w:rPr>
          <w:noProof/>
        </w:rPr>
        <mc:AlternateContent>
          <mc:Choice Requires="wps">
            <w:drawing>
              <wp:anchor distT="0" distB="0" distL="114300" distR="114300" simplePos="0" relativeHeight="251697208" behindDoc="0" locked="0" layoutInCell="1" allowOverlap="1" wp14:anchorId="2B129161" wp14:editId="1BBE34BF">
                <wp:simplePos x="0" y="0"/>
                <wp:positionH relativeFrom="column">
                  <wp:posOffset>7581900</wp:posOffset>
                </wp:positionH>
                <wp:positionV relativeFrom="paragraph">
                  <wp:posOffset>1542415</wp:posOffset>
                </wp:positionV>
                <wp:extent cx="581025" cy="133350"/>
                <wp:effectExtent l="0" t="0" r="66675" b="76200"/>
                <wp:wrapNone/>
                <wp:docPr id="76" name="Straight Arrow Connector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025" cy="1333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2C012D" id="Straight Arrow Connector 76" o:spid="_x0000_s1026" type="#_x0000_t32" style="position:absolute;margin-left:597pt;margin-top:121.45pt;width:45.75pt;height:10.5pt;z-index:251697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" strokecolor="#4472c4 [3204]" strokeweight=".5pt">
                <v:stroke endarrow="block" joinstyle="miter"/>
              </v:shape>
            </w:pict>
          </mc:Fallback>
        </mc:AlternateContent>
      </w:r>
      <w:r w:rsidR="00D402F7">
        <w:rPr>
          <w:noProof/>
        </w:rPr>
        <mc:AlternateContent>
          <mc:Choice Requires="wps">
            <w:drawing>
              <wp:anchor distT="0" distB="0" distL="114300" distR="114300" simplePos="0" relativeHeight="251695160" behindDoc="0" locked="0" layoutInCell="1" allowOverlap="1" wp14:anchorId="0F18CAEF" wp14:editId="3E68E4E3">
                <wp:simplePos x="0" y="0"/>
                <wp:positionH relativeFrom="margin">
                  <wp:posOffset>4333875</wp:posOffset>
                </wp:positionH>
                <wp:positionV relativeFrom="paragraph">
                  <wp:posOffset>866140</wp:posOffset>
                </wp:positionV>
                <wp:extent cx="4914900" cy="1266825"/>
                <wp:effectExtent l="0" t="0" r="57150" b="66675"/>
                <wp:wrapNone/>
                <wp:docPr id="75" name="Straight Arrow Connector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14900" cy="12668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321A66" id="Straight Arrow Connector 75" o:spid="_x0000_s1026" type="#_x0000_t32" style="position:absolute;margin-left:341.25pt;margin-top:68.2pt;width:387pt;height:99.75pt;z-index:251695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 w:rsidR="00D402F7">
        <w:rPr>
          <w:noProof/>
        </w:rPr>
        <mc:AlternateContent>
          <mc:Choice Requires="wps">
            <w:drawing>
              <wp:anchor distT="0" distB="0" distL="114300" distR="114300" simplePos="0" relativeHeight="251693112" behindDoc="0" locked="0" layoutInCell="1" allowOverlap="1" wp14:anchorId="4F62C31C" wp14:editId="0215FBF6">
                <wp:simplePos x="0" y="0"/>
                <wp:positionH relativeFrom="column">
                  <wp:posOffset>9267825</wp:posOffset>
                </wp:positionH>
                <wp:positionV relativeFrom="paragraph">
                  <wp:posOffset>1971675</wp:posOffset>
                </wp:positionV>
                <wp:extent cx="742950" cy="295275"/>
                <wp:effectExtent l="0" t="0" r="19050" b="28575"/>
                <wp:wrapNone/>
                <wp:docPr id="74" name="Text Box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295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3C53FEA" w14:textId="77777777" w:rsidR="00D402F7" w:rsidRDefault="00D402F7" w:rsidP="00D402F7">
                            <w:proofErr w:type="spellStart"/>
                            <w:r w:rsidRPr="00D5490F">
                              <w:t>readDic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62C31C" id="Text Box 74" o:spid="_x0000_s1054" type="#_x0000_t202" style="position:absolute;margin-left:729.75pt;margin-top:155.25pt;width:58.5pt;height:23.25pt;z-index:251693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" fillcolor="white [3201]" strokeweight=".5pt">
                <v:textbox>
                  <w:txbxContent>
                    <w:p w14:paraId="23C53FEA" w14:textId="77777777" w:rsidR="00D402F7" w:rsidRDefault="00D402F7" w:rsidP="00D402F7">
                      <w:proofErr w:type="spellStart"/>
                      <w:r w:rsidRPr="00D5490F">
                        <w:t>readDice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714786">
        <w:rPr>
          <w:noProof/>
        </w:rPr>
        <mc:AlternateContent>
          <mc:Choice Requires="wps">
            <w:drawing>
              <wp:anchor distT="0" distB="0" distL="114300" distR="114300" simplePos="0" relativeHeight="251691064" behindDoc="0" locked="0" layoutInCell="1" allowOverlap="1" wp14:anchorId="7D9DF6C4" wp14:editId="5819390D">
                <wp:simplePos x="0" y="0"/>
                <wp:positionH relativeFrom="column">
                  <wp:posOffset>6400800</wp:posOffset>
                </wp:positionH>
                <wp:positionV relativeFrom="paragraph">
                  <wp:posOffset>628650</wp:posOffset>
                </wp:positionV>
                <wp:extent cx="1019175" cy="295275"/>
                <wp:effectExtent l="0" t="0" r="28575" b="28575"/>
                <wp:wrapNone/>
                <wp:docPr id="73" name="Text Box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917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F2C4E7E" w14:textId="77777777" w:rsidR="00714786" w:rsidRDefault="00714786" w:rsidP="00714786">
                            <w:proofErr w:type="gramStart"/>
                            <w:r w:rsidRPr="00604417">
                              <w:t>Player[</w:t>
                            </w:r>
                            <w:proofErr w:type="gramEnd"/>
                            <w:r w:rsidRPr="00604417">
                              <w:t>] play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9DF6C4" id="Text Box 73" o:spid="_x0000_s1055" type="#_x0000_t202" style="position:absolute;margin-left:7in;margin-top:49.5pt;width:80.25pt;height:23.25pt;z-index:251691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" fillcolor="white [3201]" strokeweight=".5pt">
                <v:textbox>
                  <w:txbxContent>
                    <w:p w14:paraId="6F2C4E7E" w14:textId="77777777" w:rsidR="00714786" w:rsidRDefault="00714786" w:rsidP="00714786">
                      <w:proofErr w:type="gramStart"/>
                      <w:r w:rsidRPr="00604417">
                        <w:t>Player[</w:t>
                      </w:r>
                      <w:proofErr w:type="gramEnd"/>
                      <w:r w:rsidRPr="00604417">
                        <w:t>] player</w:t>
                      </w:r>
                    </w:p>
                  </w:txbxContent>
                </v:textbox>
              </v:shape>
            </w:pict>
          </mc:Fallback>
        </mc:AlternateContent>
      </w:r>
      <w:r w:rsidR="00C85212">
        <w:rPr>
          <w:noProof/>
        </w:rPr>
        <mc:AlternateContent>
          <mc:Choice Requires="wps">
            <w:drawing>
              <wp:anchor distT="0" distB="0" distL="114300" distR="114300" simplePos="0" relativeHeight="251684920" behindDoc="0" locked="0" layoutInCell="1" allowOverlap="1" wp14:anchorId="253ACD14" wp14:editId="13F2EB55">
                <wp:simplePos x="0" y="0"/>
                <wp:positionH relativeFrom="column">
                  <wp:posOffset>6029325</wp:posOffset>
                </wp:positionH>
                <wp:positionV relativeFrom="paragraph">
                  <wp:posOffset>485140</wp:posOffset>
                </wp:positionV>
                <wp:extent cx="590550" cy="95250"/>
                <wp:effectExtent l="0" t="57150" r="19050" b="19050"/>
                <wp:wrapNone/>
                <wp:docPr id="70" name="Straight Arrow Connector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0550" cy="952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266E01" id="Straight Arrow Connector 70" o:spid="_x0000_s1026" type="#_x0000_t32" style="position:absolute;margin-left:474.75pt;margin-top:38.2pt;width:46.5pt;height:7.5pt;flip:y;z-index:251684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  <w:r w:rsidR="00C85212">
        <w:rPr>
          <w:noProof/>
        </w:rPr>
        <mc:AlternateContent>
          <mc:Choice Requires="wps">
            <w:drawing>
              <wp:anchor distT="0" distB="0" distL="114300" distR="114300" simplePos="0" relativeHeight="251686968" behindDoc="0" locked="0" layoutInCell="1" allowOverlap="1" wp14:anchorId="1B5AEC1B" wp14:editId="203AD15F">
                <wp:simplePos x="0" y="0"/>
                <wp:positionH relativeFrom="column">
                  <wp:posOffset>5943600</wp:posOffset>
                </wp:positionH>
                <wp:positionV relativeFrom="paragraph">
                  <wp:posOffset>170815</wp:posOffset>
                </wp:positionV>
                <wp:extent cx="733425" cy="142875"/>
                <wp:effectExtent l="38100" t="0" r="28575" b="85725"/>
                <wp:wrapNone/>
                <wp:docPr id="71" name="Straight Arrow Connector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33425" cy="1428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E97035" id="Straight Arrow Connector 71" o:spid="_x0000_s1026" type="#_x0000_t32" style="position:absolute;margin-left:468pt;margin-top:13.45pt;width:57.75pt;height:11.25pt;flip:x;z-index:251686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" strokecolor="#4472c4 [3204]" strokeweight=".5pt">
                <v:stroke endarrow="block" joinstyle="miter"/>
              </v:shape>
            </w:pict>
          </mc:Fallback>
        </mc:AlternateContent>
      </w:r>
      <w:r w:rsidR="00ED542B">
        <w:rPr>
          <w:noProof/>
        </w:rPr>
        <mc:AlternateContent>
          <mc:Choice Requires="wps">
            <w:drawing>
              <wp:anchor distT="0" distB="0" distL="114300" distR="114300" simplePos="0" relativeHeight="251680824" behindDoc="0" locked="0" layoutInCell="1" allowOverlap="1" wp14:anchorId="1C668EBA" wp14:editId="44CE6A4E">
                <wp:simplePos x="0" y="0"/>
                <wp:positionH relativeFrom="margin">
                  <wp:posOffset>4743450</wp:posOffset>
                </wp:positionH>
                <wp:positionV relativeFrom="paragraph">
                  <wp:posOffset>198755</wp:posOffset>
                </wp:positionV>
                <wp:extent cx="2990850" cy="447675"/>
                <wp:effectExtent l="0" t="57150" r="19050" b="28575"/>
                <wp:wrapNone/>
                <wp:docPr id="68" name="Straight Arrow Connector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990850" cy="4476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08D69C" id="Straight Arrow Connector 68" o:spid="_x0000_s1026" type="#_x0000_t32" style="position:absolute;margin-left:373.5pt;margin-top:15.65pt;width:235.5pt;height:35.25pt;flip:y;z-index:251680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 w:rsidR="00ED542B">
        <w:rPr>
          <w:noProof/>
        </w:rPr>
        <mc:AlternateContent>
          <mc:Choice Requires="wps">
            <w:drawing>
              <wp:anchor distT="0" distB="0" distL="114300" distR="114300" simplePos="0" relativeHeight="251678776" behindDoc="0" locked="0" layoutInCell="1" allowOverlap="1" wp14:anchorId="46FBD6A3" wp14:editId="7076D27D">
                <wp:simplePos x="0" y="0"/>
                <wp:positionH relativeFrom="column">
                  <wp:posOffset>7800975</wp:posOffset>
                </wp:positionH>
                <wp:positionV relativeFrom="paragraph">
                  <wp:posOffset>9525</wp:posOffset>
                </wp:positionV>
                <wp:extent cx="819150" cy="295275"/>
                <wp:effectExtent l="0" t="0" r="19050" b="28575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915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A0C066B" w14:textId="77777777" w:rsidR="004E3512" w:rsidRDefault="004E3512" w:rsidP="004E3512">
                            <w:proofErr w:type="spellStart"/>
                            <w:r w:rsidRPr="00B7745F">
                              <w:t>gameOve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FBD6A3" id="Text Box 67" o:spid="_x0000_s1056" type="#_x0000_t202" style="position:absolute;margin-left:614.25pt;margin-top:.75pt;width:64.5pt;height:23.25pt;z-index:251678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" fillcolor="white [3201]" strokeweight=".5pt">
                <v:textbox>
                  <w:txbxContent>
                    <w:p w14:paraId="1A0C066B" w14:textId="77777777" w:rsidR="004E3512" w:rsidRDefault="004E3512" w:rsidP="004E3512">
                      <w:proofErr w:type="spellStart"/>
                      <w:r w:rsidRPr="00B7745F">
                        <w:t>gameOver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0C3D9C">
        <w:rPr>
          <w:noProof/>
        </w:rPr>
        <mc:AlternateContent>
          <mc:Choice Requires="wps">
            <w:drawing>
              <wp:anchor distT="0" distB="0" distL="114300" distR="114300" simplePos="0" relativeHeight="251674680" behindDoc="0" locked="0" layoutInCell="1" allowOverlap="1" wp14:anchorId="0F8600B3" wp14:editId="66A91BA8">
                <wp:simplePos x="0" y="0"/>
                <wp:positionH relativeFrom="margin">
                  <wp:posOffset>3886200</wp:posOffset>
                </wp:positionH>
                <wp:positionV relativeFrom="paragraph">
                  <wp:posOffset>542290</wp:posOffset>
                </wp:positionV>
                <wp:extent cx="809625" cy="295275"/>
                <wp:effectExtent l="0" t="0" r="28575" b="28575"/>
                <wp:wrapNone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377BAA4" w14:textId="77777777" w:rsidR="000C3D9C" w:rsidRDefault="000C3D9C" w:rsidP="000C3D9C">
                            <w:proofErr w:type="spellStart"/>
                            <w:r w:rsidRPr="000D350A">
                              <w:t>playGam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8600B3" id="Text Box 59" o:spid="_x0000_s1057" type="#_x0000_t202" style="position:absolute;margin-left:306pt;margin-top:42.7pt;width:63.75pt;height:23.25pt;z-index:251674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" fillcolor="white [3201]" strokeweight=".5pt">
                <v:textbox>
                  <w:txbxContent>
                    <w:p w14:paraId="5377BAA4" w14:textId="77777777" w:rsidR="000C3D9C" w:rsidRDefault="000C3D9C" w:rsidP="000C3D9C">
                      <w:proofErr w:type="spellStart"/>
                      <w:r w:rsidRPr="000D350A">
                        <w:t>playGame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0C3D9C">
        <w:rPr>
          <w:noProof/>
        </w:rPr>
        <mc:AlternateContent>
          <mc:Choice Requires="wps">
            <w:drawing>
              <wp:anchor distT="0" distB="0" distL="114300" distR="114300" simplePos="0" relativeHeight="251676728" behindDoc="0" locked="0" layoutInCell="1" allowOverlap="1" wp14:anchorId="2B6958B5" wp14:editId="7AD17BCE">
                <wp:simplePos x="0" y="0"/>
                <wp:positionH relativeFrom="margin">
                  <wp:posOffset>4219575</wp:posOffset>
                </wp:positionH>
                <wp:positionV relativeFrom="paragraph">
                  <wp:posOffset>227965</wp:posOffset>
                </wp:positionV>
                <wp:extent cx="45719" cy="285750"/>
                <wp:effectExtent l="38100" t="0" r="69215" b="57150"/>
                <wp:wrapNone/>
                <wp:docPr id="60" name="Straight Arrow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285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C89DA3" id="Straight Arrow Connector 60" o:spid="_x0000_s1026" type="#_x0000_t32" style="position:absolute;margin-left:332.25pt;margin-top:17.95pt;width:3.6pt;height:22.5pt;z-index:251676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 w:rsidR="00914744">
        <w:rPr>
          <w:noProof/>
        </w:rPr>
        <mc:AlternateContent>
          <mc:Choice Requires="wps">
            <w:drawing>
              <wp:anchor distT="0" distB="0" distL="114300" distR="114300" simplePos="0" relativeHeight="251672632" behindDoc="0" locked="0" layoutInCell="1" allowOverlap="1" wp14:anchorId="2CDADC38" wp14:editId="610C9EBB">
                <wp:simplePos x="0" y="0"/>
                <wp:positionH relativeFrom="margin">
                  <wp:posOffset>3400425</wp:posOffset>
                </wp:positionH>
                <wp:positionV relativeFrom="paragraph">
                  <wp:posOffset>9525</wp:posOffset>
                </wp:positionV>
                <wp:extent cx="364490" cy="45719"/>
                <wp:effectExtent l="0" t="38100" r="35560" b="88265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449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679783" id="Straight Arrow Connector 58" o:spid="_x0000_s1026" type="#_x0000_t32" style="position:absolute;margin-left:267.75pt;margin-top:.75pt;width:28.7pt;height:3.6pt;z-index:251672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bookmarkStart w:id="0" w:name="_GoBack"/>
      <w:bookmarkEnd w:id="0"/>
    </w:p>
    <w:sectPr w:rsidR="008F06E3" w:rsidSect="008412D4">
      <w:headerReference w:type="default" r:id="rId7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175664" w14:textId="77777777" w:rsidR="008A4FE7" w:rsidRDefault="008A4FE7" w:rsidP="008F06E3">
      <w:pPr>
        <w:spacing w:after="0" w:line="240" w:lineRule="auto"/>
      </w:pPr>
      <w:r>
        <w:separator/>
      </w:r>
    </w:p>
  </w:endnote>
  <w:endnote w:type="continuationSeparator" w:id="0">
    <w:p w14:paraId="2B40CFC6" w14:textId="77777777" w:rsidR="008A4FE7" w:rsidRDefault="008A4FE7" w:rsidP="008F06E3">
      <w:pPr>
        <w:spacing w:after="0" w:line="240" w:lineRule="auto"/>
      </w:pPr>
      <w:r>
        <w:continuationSeparator/>
      </w:r>
    </w:p>
  </w:endnote>
  <w:endnote w:type="continuationNotice" w:id="1">
    <w:p w14:paraId="06D428FA" w14:textId="77777777" w:rsidR="008A4FE7" w:rsidRDefault="008A4FE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8A39AE" w14:textId="77777777" w:rsidR="008A4FE7" w:rsidRDefault="008A4FE7" w:rsidP="008F06E3">
      <w:pPr>
        <w:spacing w:after="0" w:line="240" w:lineRule="auto"/>
      </w:pPr>
      <w:r>
        <w:separator/>
      </w:r>
    </w:p>
  </w:footnote>
  <w:footnote w:type="continuationSeparator" w:id="0">
    <w:p w14:paraId="0395A596" w14:textId="77777777" w:rsidR="008A4FE7" w:rsidRDefault="008A4FE7" w:rsidP="008F06E3">
      <w:pPr>
        <w:spacing w:after="0" w:line="240" w:lineRule="auto"/>
      </w:pPr>
      <w:r>
        <w:continuationSeparator/>
      </w:r>
    </w:p>
  </w:footnote>
  <w:footnote w:type="continuationNotice" w:id="1">
    <w:p w14:paraId="134DA06B" w14:textId="77777777" w:rsidR="008A4FE7" w:rsidRDefault="008A4FE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8FF928" w14:textId="77777777" w:rsidR="008F06E3" w:rsidRDefault="008F06E3">
    <w:pPr>
      <w:pStyle w:val="Header"/>
    </w:pPr>
    <w:r w:rsidRPr="008F06E3">
      <w:t>7.4DN Custom Program</w:t>
    </w:r>
    <w:r>
      <w:t xml:space="preserve"> </w:t>
    </w:r>
    <w:r w:rsidRPr="008F06E3">
      <w:t>structure chart</w:t>
    </w:r>
    <w:r>
      <w:ptab w:relativeTo="margin" w:alignment="center" w:leader="none"/>
    </w:r>
    <w:r>
      <w:ptab w:relativeTo="margin" w:alignment="right" w:leader="none"/>
    </w:r>
    <w:r>
      <w:t>Chiu Fan Hui (49790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3NrI0N7YwMbIwNTZQ0lEKTi0uzszPAykwqgUAJ/4eXCwAAAA="/>
  </w:docVars>
  <w:rsids>
    <w:rsidRoot w:val="008F06E3"/>
    <w:rsid w:val="00036AC0"/>
    <w:rsid w:val="00036DFD"/>
    <w:rsid w:val="00042E12"/>
    <w:rsid w:val="00073A60"/>
    <w:rsid w:val="00085E0F"/>
    <w:rsid w:val="00092F88"/>
    <w:rsid w:val="000A11FA"/>
    <w:rsid w:val="000B34BC"/>
    <w:rsid w:val="000C3D9C"/>
    <w:rsid w:val="000D350A"/>
    <w:rsid w:val="000E6A1D"/>
    <w:rsid w:val="0010426E"/>
    <w:rsid w:val="00116150"/>
    <w:rsid w:val="001267E5"/>
    <w:rsid w:val="00141B54"/>
    <w:rsid w:val="00155D5D"/>
    <w:rsid w:val="001A705A"/>
    <w:rsid w:val="002075E8"/>
    <w:rsid w:val="0022514E"/>
    <w:rsid w:val="0026221C"/>
    <w:rsid w:val="0029269D"/>
    <w:rsid w:val="002A5070"/>
    <w:rsid w:val="002A5974"/>
    <w:rsid w:val="003230BA"/>
    <w:rsid w:val="00336309"/>
    <w:rsid w:val="00355C27"/>
    <w:rsid w:val="00360C56"/>
    <w:rsid w:val="00396FE3"/>
    <w:rsid w:val="003B66C4"/>
    <w:rsid w:val="003C0735"/>
    <w:rsid w:val="003E1EF3"/>
    <w:rsid w:val="00413DCF"/>
    <w:rsid w:val="004249BF"/>
    <w:rsid w:val="00433D23"/>
    <w:rsid w:val="00433DB5"/>
    <w:rsid w:val="0045470C"/>
    <w:rsid w:val="004A2D29"/>
    <w:rsid w:val="004D3384"/>
    <w:rsid w:val="004E3512"/>
    <w:rsid w:val="004F51B1"/>
    <w:rsid w:val="004F5E11"/>
    <w:rsid w:val="00517773"/>
    <w:rsid w:val="00522F14"/>
    <w:rsid w:val="00537E79"/>
    <w:rsid w:val="005516AE"/>
    <w:rsid w:val="00566049"/>
    <w:rsid w:val="00570CE4"/>
    <w:rsid w:val="0057376B"/>
    <w:rsid w:val="005839DD"/>
    <w:rsid w:val="005861F1"/>
    <w:rsid w:val="00592BBF"/>
    <w:rsid w:val="005C1CD5"/>
    <w:rsid w:val="005C5CA5"/>
    <w:rsid w:val="005D5B86"/>
    <w:rsid w:val="005F6FA8"/>
    <w:rsid w:val="00604417"/>
    <w:rsid w:val="0060519D"/>
    <w:rsid w:val="0065053A"/>
    <w:rsid w:val="006765ED"/>
    <w:rsid w:val="006D2109"/>
    <w:rsid w:val="00714786"/>
    <w:rsid w:val="00715A73"/>
    <w:rsid w:val="00726E82"/>
    <w:rsid w:val="00732012"/>
    <w:rsid w:val="00746F85"/>
    <w:rsid w:val="0076562F"/>
    <w:rsid w:val="007A072C"/>
    <w:rsid w:val="007C7AF8"/>
    <w:rsid w:val="007F0BEA"/>
    <w:rsid w:val="008412D4"/>
    <w:rsid w:val="00890674"/>
    <w:rsid w:val="008A4FE7"/>
    <w:rsid w:val="008B031E"/>
    <w:rsid w:val="008F06E3"/>
    <w:rsid w:val="008F770D"/>
    <w:rsid w:val="00914744"/>
    <w:rsid w:val="009164DC"/>
    <w:rsid w:val="00944E01"/>
    <w:rsid w:val="00957DAF"/>
    <w:rsid w:val="00962F5B"/>
    <w:rsid w:val="009A200C"/>
    <w:rsid w:val="00A03894"/>
    <w:rsid w:val="00AB4339"/>
    <w:rsid w:val="00B620DB"/>
    <w:rsid w:val="00B7713E"/>
    <w:rsid w:val="00B7745F"/>
    <w:rsid w:val="00BA2C12"/>
    <w:rsid w:val="00BC043C"/>
    <w:rsid w:val="00BD6B8B"/>
    <w:rsid w:val="00BE1CFB"/>
    <w:rsid w:val="00BF0D6A"/>
    <w:rsid w:val="00C33418"/>
    <w:rsid w:val="00C41262"/>
    <w:rsid w:val="00C5242E"/>
    <w:rsid w:val="00C85212"/>
    <w:rsid w:val="00CB1F4B"/>
    <w:rsid w:val="00CC059D"/>
    <w:rsid w:val="00CD59E0"/>
    <w:rsid w:val="00CE1198"/>
    <w:rsid w:val="00D402F7"/>
    <w:rsid w:val="00D44790"/>
    <w:rsid w:val="00D5490F"/>
    <w:rsid w:val="00DA0572"/>
    <w:rsid w:val="00DF7DF3"/>
    <w:rsid w:val="00E0276B"/>
    <w:rsid w:val="00E05589"/>
    <w:rsid w:val="00E10EAC"/>
    <w:rsid w:val="00E328B8"/>
    <w:rsid w:val="00E47891"/>
    <w:rsid w:val="00E81531"/>
    <w:rsid w:val="00ED542B"/>
    <w:rsid w:val="00ED56C7"/>
    <w:rsid w:val="00EF49FC"/>
    <w:rsid w:val="00F5188B"/>
    <w:rsid w:val="00F668A3"/>
    <w:rsid w:val="00F822B9"/>
    <w:rsid w:val="00FB26E1"/>
    <w:rsid w:val="00FB5394"/>
    <w:rsid w:val="00FD6433"/>
    <w:rsid w:val="00FD7A72"/>
    <w:rsid w:val="00FF2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EE1FA42"/>
  <w15:chartTrackingRefBased/>
  <w15:docId w15:val="{A2E8845E-8C01-4BD3-A7C1-727952F65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D33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06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06E3"/>
  </w:style>
  <w:style w:type="paragraph" w:styleId="Footer">
    <w:name w:val="footer"/>
    <w:basedOn w:val="Normal"/>
    <w:link w:val="FooterChar"/>
    <w:uiPriority w:val="99"/>
    <w:unhideWhenUsed/>
    <w:rsid w:val="008F06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06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479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7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61BDDC-44D7-43BA-A3B9-EB253B1942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</Words>
  <Characters>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u Fan Hui</dc:creator>
  <cp:keywords/>
  <dc:description/>
  <cp:lastModifiedBy>Chiu Fan Hui</cp:lastModifiedBy>
  <cp:revision>2</cp:revision>
  <dcterms:created xsi:type="dcterms:W3CDTF">2019-06-02T05:59:00Z</dcterms:created>
  <dcterms:modified xsi:type="dcterms:W3CDTF">2019-06-02T05:59:00Z</dcterms:modified>
</cp:coreProperties>
</file>